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C41D9" w14:textId="20A16626" w:rsidR="00BB7E83" w:rsidRPr="00EA0C4D" w:rsidRDefault="007C25EE">
      <w:pPr>
        <w:jc w:val="center"/>
        <w:rPr>
          <w:b/>
          <w:bCs/>
          <w:sz w:val="24"/>
          <w:szCs w:val="24"/>
          <w:lang w:val="en-GB"/>
        </w:rPr>
      </w:pPr>
      <w:r w:rsidRPr="00EA0C4D">
        <w:rPr>
          <w:b/>
          <w:bCs/>
          <w:sz w:val="24"/>
          <w:szCs w:val="24"/>
          <w:lang w:val="en-GB"/>
        </w:rPr>
        <w:t>VILNI</w:t>
      </w:r>
      <w:r w:rsidR="00C7748E" w:rsidRPr="00EA0C4D">
        <w:rPr>
          <w:b/>
          <w:bCs/>
          <w:sz w:val="24"/>
          <w:szCs w:val="24"/>
          <w:lang w:val="en-GB"/>
        </w:rPr>
        <w:t>US UNIVERSITY</w:t>
      </w:r>
    </w:p>
    <w:p w14:paraId="1729DBD9" w14:textId="77777777" w:rsidR="008D7E66" w:rsidRPr="00EA0C4D" w:rsidRDefault="008D7E66">
      <w:pPr>
        <w:jc w:val="center"/>
        <w:rPr>
          <w:b/>
          <w:bCs/>
          <w:sz w:val="24"/>
          <w:szCs w:val="24"/>
          <w:lang w:val="en-GB"/>
        </w:rPr>
      </w:pPr>
    </w:p>
    <w:p w14:paraId="3FDED887" w14:textId="043836BE" w:rsidR="008E4F63" w:rsidRPr="00EA0C4D" w:rsidRDefault="00C7748E">
      <w:pPr>
        <w:jc w:val="center"/>
        <w:rPr>
          <w:b/>
          <w:bCs/>
          <w:sz w:val="24"/>
          <w:szCs w:val="24"/>
          <w:lang w:val="en-GB"/>
        </w:rPr>
      </w:pPr>
      <w:r w:rsidRPr="00EA0C4D">
        <w:rPr>
          <w:b/>
          <w:bCs/>
          <w:sz w:val="24"/>
          <w:szCs w:val="24"/>
          <w:lang w:val="en-GB"/>
        </w:rPr>
        <w:t xml:space="preserve">DOCTORAL STUDIES IN PSYCHOLOGY, </w:t>
      </w:r>
      <w:bookmarkStart w:id="0" w:name="_GoBack"/>
      <w:bookmarkEnd w:id="0"/>
      <w:r w:rsidRPr="00EA0C4D">
        <w:rPr>
          <w:b/>
          <w:bCs/>
          <w:sz w:val="24"/>
          <w:szCs w:val="24"/>
          <w:lang w:val="en-GB"/>
        </w:rPr>
        <w:t xml:space="preserve">RESEARCH AND DISSERTATION </w:t>
      </w:r>
      <w:r w:rsidR="00695BC9">
        <w:rPr>
          <w:b/>
          <w:bCs/>
          <w:sz w:val="24"/>
          <w:szCs w:val="24"/>
          <w:lang w:val="en-GB"/>
        </w:rPr>
        <w:t xml:space="preserve">PROGRESS </w:t>
      </w:r>
      <w:r w:rsidRPr="00EA0C4D">
        <w:rPr>
          <w:b/>
          <w:bCs/>
          <w:sz w:val="24"/>
          <w:szCs w:val="24"/>
          <w:lang w:val="en-GB"/>
        </w:rPr>
        <w:t>REPORT</w:t>
      </w:r>
    </w:p>
    <w:p w14:paraId="525602C1" w14:textId="3691709A" w:rsidR="006356B1" w:rsidRPr="00EA0C4D" w:rsidRDefault="006356B1">
      <w:pPr>
        <w:jc w:val="center"/>
        <w:rPr>
          <w:bCs/>
          <w:sz w:val="24"/>
          <w:szCs w:val="24"/>
          <w:lang w:val="en-GB"/>
        </w:rPr>
      </w:pPr>
      <w:r w:rsidRPr="00EA0C4D">
        <w:rPr>
          <w:bCs/>
          <w:sz w:val="24"/>
          <w:szCs w:val="24"/>
          <w:lang w:val="en-GB"/>
        </w:rPr>
        <w:t>Dat</w:t>
      </w:r>
      <w:r w:rsidR="00C7748E" w:rsidRPr="00EA0C4D">
        <w:rPr>
          <w:bCs/>
          <w:sz w:val="24"/>
          <w:szCs w:val="24"/>
          <w:lang w:val="en-GB"/>
        </w:rPr>
        <w:t>e</w:t>
      </w:r>
    </w:p>
    <w:p w14:paraId="5F75A5EF" w14:textId="77777777" w:rsidR="00BB7E83" w:rsidRPr="00EA0C4D" w:rsidRDefault="00BB7E83">
      <w:pPr>
        <w:tabs>
          <w:tab w:val="left" w:pos="3969"/>
        </w:tabs>
        <w:spacing w:line="276" w:lineRule="auto"/>
        <w:ind w:right="454"/>
        <w:rPr>
          <w:bCs/>
          <w:sz w:val="16"/>
          <w:szCs w:val="16"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:rsidRPr="00EA0C4D" w14:paraId="216FF5B4" w14:textId="77777777" w:rsidTr="00FA74E2">
        <w:tc>
          <w:tcPr>
            <w:tcW w:w="10485" w:type="dxa"/>
            <w:shd w:val="clear" w:color="000000" w:fill="F2F2F2"/>
          </w:tcPr>
          <w:p w14:paraId="3F6BB0F1" w14:textId="6510EEAA" w:rsidR="00BB7E83" w:rsidRPr="00EA0C4D" w:rsidRDefault="00C7748E" w:rsidP="008D7E66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Institute</w:t>
            </w:r>
            <w:r w:rsidR="007C25EE" w:rsidRPr="00EA0C4D">
              <w:rPr>
                <w:b/>
                <w:bCs/>
                <w:sz w:val="24"/>
                <w:szCs w:val="24"/>
                <w:lang w:val="en-GB"/>
              </w:rPr>
              <w:t xml:space="preserve">: </w:t>
            </w:r>
          </w:p>
        </w:tc>
      </w:tr>
    </w:tbl>
    <w:p w14:paraId="5F31C04C" w14:textId="77777777" w:rsidR="00BB7E83" w:rsidRPr="00EA0C4D" w:rsidRDefault="00BB7E83">
      <w:pPr>
        <w:jc w:val="center"/>
        <w:rPr>
          <w:b/>
          <w:bCs/>
          <w:sz w:val="24"/>
          <w:szCs w:val="24"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:rsidRPr="00EA0C4D" w14:paraId="477EB748" w14:textId="77777777" w:rsidTr="00FA74E2">
        <w:tc>
          <w:tcPr>
            <w:tcW w:w="10485" w:type="dxa"/>
            <w:shd w:val="clear" w:color="000000" w:fill="F2F2F2"/>
          </w:tcPr>
          <w:p w14:paraId="12AB0F82" w14:textId="61AC299B" w:rsidR="00BB7E83" w:rsidRPr="00EA0C4D" w:rsidRDefault="00FF1D9A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Name, surname, year of doctoral studies:</w:t>
            </w:r>
          </w:p>
        </w:tc>
      </w:tr>
    </w:tbl>
    <w:p w14:paraId="634A22D1" w14:textId="77777777" w:rsidR="00BB7E83" w:rsidRPr="00EA0C4D" w:rsidRDefault="00BB7E83">
      <w:pPr>
        <w:jc w:val="center"/>
        <w:rPr>
          <w:b/>
          <w:bCs/>
          <w:sz w:val="24"/>
          <w:szCs w:val="24"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:rsidRPr="00EA0C4D" w14:paraId="17313E84" w14:textId="77777777" w:rsidTr="00FA74E2">
        <w:tc>
          <w:tcPr>
            <w:tcW w:w="10485" w:type="dxa"/>
            <w:shd w:val="clear" w:color="000000" w:fill="F2F2F2"/>
          </w:tcPr>
          <w:p w14:paraId="2E2687B7" w14:textId="3D876AA7" w:rsidR="00BB7E83" w:rsidRPr="00EA0C4D" w:rsidRDefault="00FF1D9A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Reporting period:</w:t>
            </w:r>
          </w:p>
        </w:tc>
      </w:tr>
    </w:tbl>
    <w:p w14:paraId="573808EC" w14:textId="77777777" w:rsidR="00BB7E83" w:rsidRPr="00EA0C4D" w:rsidRDefault="00BB7E83">
      <w:pPr>
        <w:rPr>
          <w:sz w:val="22"/>
          <w:szCs w:val="22"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:rsidRPr="00EA0C4D" w14:paraId="746F3F4E" w14:textId="77777777" w:rsidTr="00FA74E2">
        <w:tc>
          <w:tcPr>
            <w:tcW w:w="10485" w:type="dxa"/>
            <w:shd w:val="clear" w:color="000000" w:fill="F2F2F2"/>
          </w:tcPr>
          <w:p w14:paraId="1BBB1DB4" w14:textId="66D585F7" w:rsidR="00BB7E83" w:rsidRPr="00EA0C4D" w:rsidRDefault="00FF1D9A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Research field:</w:t>
            </w:r>
          </w:p>
        </w:tc>
      </w:tr>
      <w:tr w:rsidR="00BB7E83" w:rsidRPr="00EA0C4D" w14:paraId="2934DC67" w14:textId="77777777" w:rsidTr="00FA74E2">
        <w:tc>
          <w:tcPr>
            <w:tcW w:w="10485" w:type="dxa"/>
            <w:shd w:val="clear" w:color="000000" w:fill="F2F2F2"/>
          </w:tcPr>
          <w:p w14:paraId="6ADC8706" w14:textId="480B6C5C" w:rsidR="00BB7E83" w:rsidRPr="00EA0C4D" w:rsidRDefault="00FF1D9A">
            <w:pPr>
              <w:jc w:val="both"/>
              <w:rPr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Preliminary dissertation topic:</w:t>
            </w:r>
          </w:p>
        </w:tc>
      </w:tr>
    </w:tbl>
    <w:p w14:paraId="6BF8328F" w14:textId="77777777" w:rsidR="00BB7E83" w:rsidRPr="00EA0C4D" w:rsidRDefault="00BB7E83">
      <w:pPr>
        <w:jc w:val="center"/>
        <w:rPr>
          <w:sz w:val="24"/>
          <w:szCs w:val="24"/>
          <w:lang w:val="en-GB"/>
        </w:rPr>
      </w:pPr>
    </w:p>
    <w:tbl>
      <w:tblPr>
        <w:tblW w:w="104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0485"/>
      </w:tblGrid>
      <w:tr w:rsidR="00BB7E83" w:rsidRPr="00EA0C4D" w14:paraId="62524E54" w14:textId="77777777" w:rsidTr="00FA74E2">
        <w:tc>
          <w:tcPr>
            <w:tcW w:w="10485" w:type="dxa"/>
            <w:shd w:val="clear" w:color="000000" w:fill="F2F2F2"/>
          </w:tcPr>
          <w:p w14:paraId="631BEBCD" w14:textId="61497A7C" w:rsidR="00BB7E83" w:rsidRPr="00EA0C4D" w:rsidRDefault="00FF1D9A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Supervisor</w:t>
            </w:r>
            <w:r w:rsidR="007C25EE" w:rsidRPr="00EA0C4D">
              <w:rPr>
                <w:b/>
                <w:bCs/>
                <w:sz w:val="24"/>
                <w:szCs w:val="24"/>
                <w:lang w:val="en-GB"/>
              </w:rPr>
              <w:t>:</w:t>
            </w:r>
          </w:p>
          <w:p w14:paraId="5F5F33C7" w14:textId="3DDBCE86" w:rsidR="008D7E66" w:rsidRPr="00EA0C4D" w:rsidRDefault="00FF1D9A" w:rsidP="002A2166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Consultant</w:t>
            </w:r>
            <w:r w:rsidR="00695BC9">
              <w:rPr>
                <w:b/>
                <w:bCs/>
                <w:sz w:val="24"/>
                <w:szCs w:val="24"/>
                <w:lang w:val="en-GB"/>
              </w:rPr>
              <w:t xml:space="preserve"> (co-supervisor)</w:t>
            </w:r>
            <w:r w:rsidR="008D7E66" w:rsidRPr="00EA0C4D">
              <w:rPr>
                <w:b/>
                <w:bCs/>
                <w:sz w:val="24"/>
                <w:szCs w:val="24"/>
                <w:lang w:val="en-GB"/>
              </w:rPr>
              <w:t>:</w:t>
            </w:r>
          </w:p>
        </w:tc>
      </w:tr>
    </w:tbl>
    <w:p w14:paraId="0A93E215" w14:textId="0B0AB192" w:rsidR="00BB7E83" w:rsidRPr="00EA0C4D" w:rsidRDefault="00BB7E83">
      <w:pPr>
        <w:ind w:right="454"/>
        <w:rPr>
          <w:b/>
          <w:bCs/>
          <w:sz w:val="24"/>
          <w:szCs w:val="24"/>
          <w:lang w:val="en-GB"/>
        </w:rPr>
      </w:pPr>
    </w:p>
    <w:p w14:paraId="344AD899" w14:textId="77777777" w:rsidR="008E4F63" w:rsidRPr="00EA0C4D" w:rsidRDefault="008E4F63">
      <w:pPr>
        <w:ind w:right="454"/>
        <w:rPr>
          <w:b/>
          <w:bCs/>
          <w:sz w:val="24"/>
          <w:szCs w:val="24"/>
          <w:lang w:val="en-GB"/>
        </w:rPr>
      </w:pPr>
    </w:p>
    <w:p w14:paraId="6654F2E1" w14:textId="39B59E73" w:rsidR="00BB7E83" w:rsidRPr="00EA0C4D" w:rsidRDefault="00EA0C4D">
      <w:pPr>
        <w:numPr>
          <w:ilvl w:val="0"/>
          <w:numId w:val="13"/>
        </w:numPr>
        <w:ind w:left="284" w:right="454"/>
        <w:rPr>
          <w:b/>
          <w:bCs/>
          <w:sz w:val="24"/>
          <w:szCs w:val="24"/>
          <w:lang w:val="en-GB"/>
        </w:rPr>
      </w:pPr>
      <w:r w:rsidRPr="00EA0C4D">
        <w:rPr>
          <w:rStyle w:val="rynqvb"/>
          <w:b/>
          <w:sz w:val="24"/>
          <w:szCs w:val="24"/>
          <w:lang w:val="en"/>
        </w:rPr>
        <w:t>SCIENTIFIC RESEARCH AND PREPARATION OF THE DISSERTATION</w:t>
      </w:r>
      <w:r w:rsidR="00695BC9">
        <w:rPr>
          <w:rStyle w:val="rynqvb"/>
          <w:b/>
          <w:sz w:val="24"/>
          <w:szCs w:val="24"/>
          <w:lang w:val="en"/>
        </w:rPr>
        <w:t xml:space="preserve"> PROGRES</w:t>
      </w:r>
    </w:p>
    <w:p w14:paraId="63F684DE" w14:textId="77777777" w:rsidR="00BB7E83" w:rsidRPr="00EA0C4D" w:rsidRDefault="00BB7E83" w:rsidP="00924DC5">
      <w:pPr>
        <w:ind w:right="-24"/>
        <w:jc w:val="both"/>
        <w:rPr>
          <w:bCs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35"/>
        <w:gridCol w:w="3671"/>
        <w:gridCol w:w="3509"/>
        <w:gridCol w:w="2541"/>
      </w:tblGrid>
      <w:tr w:rsidR="00BB7E83" w:rsidRPr="00EA0C4D" w14:paraId="12DFEDB8" w14:textId="77777777" w:rsidTr="00867995">
        <w:trPr>
          <w:trHeight w:val="735"/>
        </w:trPr>
        <w:tc>
          <w:tcPr>
            <w:tcW w:w="351" w:type="pct"/>
            <w:tcBorders>
              <w:bottom w:val="single" w:sz="4" w:space="0" w:color="000000"/>
            </w:tcBorders>
            <w:shd w:val="clear" w:color="000000" w:fill="F2F2F2"/>
          </w:tcPr>
          <w:p w14:paraId="03541E68" w14:textId="77777777" w:rsidR="00BB7E83" w:rsidRPr="00EA0C4D" w:rsidRDefault="007C25E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Nr.</w:t>
            </w:r>
          </w:p>
        </w:tc>
        <w:tc>
          <w:tcPr>
            <w:tcW w:w="1755" w:type="pct"/>
            <w:tcBorders>
              <w:bottom w:val="single" w:sz="4" w:space="0" w:color="000000"/>
            </w:tcBorders>
            <w:shd w:val="clear" w:color="000000" w:fill="F2F2F2"/>
          </w:tcPr>
          <w:p w14:paraId="4D1F2285" w14:textId="078C76D3" w:rsidR="00BB7E83" w:rsidRPr="00EA0C4D" w:rsidRDefault="00EA0C4D" w:rsidP="00924DC5">
            <w:pPr>
              <w:ind w:right="107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>Activities planned according to the study plan</w:t>
            </w:r>
          </w:p>
        </w:tc>
        <w:tc>
          <w:tcPr>
            <w:tcW w:w="1678" w:type="pct"/>
            <w:tcBorders>
              <w:bottom w:val="single" w:sz="4" w:space="0" w:color="000000"/>
            </w:tcBorders>
            <w:shd w:val="clear" w:color="000000" w:fill="F2F2F2"/>
          </w:tcPr>
          <w:p w14:paraId="3E7C1EA3" w14:textId="30CB14C7" w:rsidR="00BB7E83" w:rsidRPr="00EA0C4D" w:rsidRDefault="00867995" w:rsidP="00867995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R</w:t>
            </w:r>
            <w:r w:rsidR="00924DC5" w:rsidRPr="00EA0C4D">
              <w:rPr>
                <w:b/>
                <w:bCs/>
                <w:sz w:val="24"/>
                <w:szCs w:val="24"/>
                <w:lang w:val="en-GB"/>
              </w:rPr>
              <w:t>e</w:t>
            </w:r>
            <w:r w:rsidR="00EA0C4D">
              <w:rPr>
                <w:b/>
                <w:bCs/>
                <w:sz w:val="24"/>
                <w:szCs w:val="24"/>
                <w:lang w:val="en-GB"/>
              </w:rPr>
              <w:t>sults</w:t>
            </w:r>
          </w:p>
        </w:tc>
        <w:tc>
          <w:tcPr>
            <w:tcW w:w="1215" w:type="pct"/>
            <w:tcBorders>
              <w:bottom w:val="single" w:sz="4" w:space="0" w:color="000000"/>
            </w:tcBorders>
            <w:shd w:val="clear" w:color="000000" w:fill="F2F2F2"/>
          </w:tcPr>
          <w:p w14:paraId="3AB02749" w14:textId="4E15F3E4" w:rsidR="00BB7E83" w:rsidRPr="00EA0C4D" w:rsidRDefault="00EA0C4D" w:rsidP="00867995">
            <w:pPr>
              <w:ind w:right="83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 xml:space="preserve">Explanation </w:t>
            </w:r>
            <w:r w:rsidR="00695BC9">
              <w:rPr>
                <w:rStyle w:val="rynqvb"/>
                <w:b/>
                <w:sz w:val="24"/>
                <w:szCs w:val="24"/>
                <w:lang w:val="en"/>
              </w:rPr>
              <w:t>provided if</w:t>
            </w: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 xml:space="preserve"> activities are not completed and results are not achieved</w:t>
            </w:r>
          </w:p>
        </w:tc>
      </w:tr>
      <w:tr w:rsidR="00BB7E83" w:rsidRPr="00EA0C4D" w14:paraId="16210269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33AF6949" w14:textId="77777777" w:rsidR="00BB7E83" w:rsidRPr="00EA0C4D" w:rsidRDefault="007C25EE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1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6B66ED42" w14:textId="7153E899" w:rsidR="00D46EC3" w:rsidRPr="00EA0C4D" w:rsidRDefault="00D46EC3" w:rsidP="007C399F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678" w:type="pct"/>
            <w:tcBorders>
              <w:top w:val="single" w:sz="4" w:space="0" w:color="000000"/>
              <w:bottom w:val="single" w:sz="4" w:space="0" w:color="000000"/>
            </w:tcBorders>
          </w:tcPr>
          <w:p w14:paraId="7A4DD351" w14:textId="77777777" w:rsidR="00BB7E83" w:rsidRPr="00EA0C4D" w:rsidRDefault="00BB7E83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16B0C277" w14:textId="77777777" w:rsidR="00BB7E83" w:rsidRPr="00EA0C4D" w:rsidRDefault="00BB7E83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  <w:tr w:rsidR="00924DC5" w:rsidRPr="00EA0C4D" w14:paraId="5EF55B4D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69B0A66C" w14:textId="64F6E897" w:rsidR="00924DC5" w:rsidRPr="00EA0C4D" w:rsidRDefault="00924DC5" w:rsidP="002A2166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2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38ED7053" w14:textId="1148C179" w:rsidR="00D46EC3" w:rsidRPr="00EA0C4D" w:rsidRDefault="00D46EC3" w:rsidP="007C399F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678" w:type="pct"/>
            <w:tcBorders>
              <w:top w:val="single" w:sz="4" w:space="0" w:color="000000"/>
              <w:bottom w:val="single" w:sz="4" w:space="0" w:color="000000"/>
            </w:tcBorders>
          </w:tcPr>
          <w:p w14:paraId="07FAF9FF" w14:textId="77777777" w:rsidR="00924DC5" w:rsidRPr="00EA0C4D" w:rsidRDefault="00924DC5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425556F2" w14:textId="77777777" w:rsidR="00924DC5" w:rsidRPr="00EA0C4D" w:rsidRDefault="00924DC5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</w:tbl>
    <w:p w14:paraId="05BC8D91" w14:textId="77777777" w:rsidR="00BB7E83" w:rsidRPr="00EA0C4D" w:rsidRDefault="00BB7E83">
      <w:pPr>
        <w:ind w:right="454"/>
        <w:rPr>
          <w:b/>
          <w:bCs/>
          <w:color w:val="000000"/>
          <w:sz w:val="24"/>
          <w:szCs w:val="24"/>
          <w:lang w:val="en-GB"/>
        </w:rPr>
      </w:pPr>
    </w:p>
    <w:p w14:paraId="2D8F9911" w14:textId="56D850A3" w:rsidR="007C399F" w:rsidRPr="00EA0C4D" w:rsidRDefault="00EA0C4D" w:rsidP="007C399F">
      <w:pPr>
        <w:pStyle w:val="ListParagraph"/>
        <w:numPr>
          <w:ilvl w:val="0"/>
          <w:numId w:val="7"/>
        </w:numPr>
        <w:spacing w:before="120"/>
        <w:ind w:right="142" w:hanging="450"/>
        <w:rPr>
          <w:b/>
          <w:bCs/>
          <w:color w:val="000000"/>
          <w:sz w:val="24"/>
          <w:szCs w:val="24"/>
          <w:lang w:val="en-GB"/>
        </w:rPr>
      </w:pPr>
      <w:r w:rsidRPr="00EA0C4D">
        <w:rPr>
          <w:rStyle w:val="rynqvb"/>
          <w:b/>
          <w:sz w:val="24"/>
          <w:lang w:val="en"/>
        </w:rPr>
        <w:t>DOCTORAL STUDIES EXAMINATIONS</w:t>
      </w:r>
      <w:r w:rsidR="00DE48B0" w:rsidRPr="00EA0C4D">
        <w:rPr>
          <w:b/>
          <w:bCs/>
          <w:color w:val="000000"/>
          <w:sz w:val="24"/>
          <w:szCs w:val="24"/>
          <w:lang w:val="en-GB"/>
        </w:rPr>
        <w:t xml:space="preserve"> </w:t>
      </w:r>
      <w:r w:rsidR="00DE48B0" w:rsidRPr="00EA0C4D">
        <w:rPr>
          <w:b/>
          <w:bCs/>
          <w:color w:val="000000"/>
          <w:sz w:val="24"/>
          <w:szCs w:val="24"/>
          <w:vertAlign w:val="superscript"/>
          <w:lang w:val="en-GB"/>
        </w:rPr>
        <w:t>*</w:t>
      </w:r>
    </w:p>
    <w:p w14:paraId="78EFED26" w14:textId="77777777" w:rsidR="007C399F" w:rsidRPr="00EA0C4D" w:rsidRDefault="007C399F" w:rsidP="007C399F">
      <w:pPr>
        <w:pStyle w:val="ListParagraph"/>
        <w:spacing w:before="120"/>
        <w:ind w:left="360" w:right="142"/>
        <w:rPr>
          <w:b/>
          <w:bCs/>
          <w:color w:val="000000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34"/>
        <w:gridCol w:w="3670"/>
        <w:gridCol w:w="3511"/>
        <w:gridCol w:w="2541"/>
      </w:tblGrid>
      <w:tr w:rsidR="00924DC5" w:rsidRPr="00EA0C4D" w14:paraId="6EEF8FA9" w14:textId="77777777" w:rsidTr="00867995">
        <w:trPr>
          <w:trHeight w:val="23"/>
        </w:trPr>
        <w:tc>
          <w:tcPr>
            <w:tcW w:w="351" w:type="pct"/>
            <w:tcBorders>
              <w:bottom w:val="single" w:sz="4" w:space="0" w:color="000000"/>
            </w:tcBorders>
            <w:shd w:val="clear" w:color="000000" w:fill="F2F2F2"/>
          </w:tcPr>
          <w:p w14:paraId="36015D36" w14:textId="77777777" w:rsidR="00924DC5" w:rsidRPr="00EA0C4D" w:rsidRDefault="00924DC5" w:rsidP="007708DA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Nr.</w:t>
            </w:r>
          </w:p>
        </w:tc>
        <w:tc>
          <w:tcPr>
            <w:tcW w:w="1755" w:type="pct"/>
            <w:tcBorders>
              <w:bottom w:val="single" w:sz="4" w:space="0" w:color="000000"/>
            </w:tcBorders>
            <w:shd w:val="clear" w:color="000000" w:fill="F2F2F2"/>
          </w:tcPr>
          <w:p w14:paraId="6D61A5C6" w14:textId="73994D53" w:rsidR="00924DC5" w:rsidRPr="00EA0C4D" w:rsidRDefault="00695BC9" w:rsidP="007708DA">
            <w:pPr>
              <w:ind w:right="107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rStyle w:val="rynqvb"/>
                <w:b/>
                <w:sz w:val="24"/>
                <w:lang w:val="en"/>
              </w:rPr>
              <w:t>List of e</w:t>
            </w:r>
            <w:r w:rsidR="00EA0C4D" w:rsidRPr="00EA0C4D">
              <w:rPr>
                <w:rStyle w:val="rynqvb"/>
                <w:b/>
                <w:sz w:val="24"/>
                <w:lang w:val="en"/>
              </w:rPr>
              <w:t>xams scheduled according to the study plan</w:t>
            </w:r>
          </w:p>
        </w:tc>
        <w:tc>
          <w:tcPr>
            <w:tcW w:w="1679" w:type="pct"/>
            <w:tcBorders>
              <w:bottom w:val="single" w:sz="4" w:space="0" w:color="000000"/>
            </w:tcBorders>
            <w:shd w:val="clear" w:color="000000" w:fill="F2F2F2"/>
          </w:tcPr>
          <w:p w14:paraId="56218FDE" w14:textId="696E31F5" w:rsidR="00924DC5" w:rsidRPr="00EA0C4D" w:rsidRDefault="00924DC5" w:rsidP="00E22794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Re</w:t>
            </w:r>
            <w:r w:rsidR="00EA0C4D">
              <w:rPr>
                <w:b/>
                <w:bCs/>
                <w:sz w:val="24"/>
                <w:szCs w:val="24"/>
                <w:lang w:val="en-GB"/>
              </w:rPr>
              <w:t>sults</w:t>
            </w:r>
            <w:r w:rsidR="00F22F99" w:rsidRPr="00EA0C4D">
              <w:rPr>
                <w:b/>
                <w:bCs/>
                <w:sz w:val="24"/>
                <w:szCs w:val="24"/>
                <w:lang w:val="en-GB"/>
              </w:rPr>
              <w:t>, dat</w:t>
            </w:r>
            <w:r w:rsidR="00EA0C4D">
              <w:rPr>
                <w:b/>
                <w:bCs/>
                <w:sz w:val="24"/>
                <w:szCs w:val="24"/>
                <w:lang w:val="en-GB"/>
              </w:rPr>
              <w:t>e</w:t>
            </w:r>
          </w:p>
        </w:tc>
        <w:tc>
          <w:tcPr>
            <w:tcW w:w="1215" w:type="pct"/>
            <w:tcBorders>
              <w:bottom w:val="single" w:sz="4" w:space="0" w:color="000000"/>
            </w:tcBorders>
            <w:shd w:val="clear" w:color="000000" w:fill="F2F2F2"/>
          </w:tcPr>
          <w:p w14:paraId="60992A10" w14:textId="029CB182" w:rsidR="00924DC5" w:rsidRPr="00EA0C4D" w:rsidRDefault="00EA0C4D" w:rsidP="007708DA">
            <w:pPr>
              <w:ind w:right="83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>Explanation</w:t>
            </w:r>
            <w:r w:rsidR="00695BC9">
              <w:rPr>
                <w:rStyle w:val="rynqvb"/>
                <w:b/>
                <w:sz w:val="24"/>
                <w:szCs w:val="24"/>
                <w:lang w:val="en"/>
              </w:rPr>
              <w:t xml:space="preserve"> provided</w:t>
            </w: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 xml:space="preserve"> if activities are not completed and results are not achieved</w:t>
            </w:r>
          </w:p>
        </w:tc>
      </w:tr>
      <w:tr w:rsidR="001C7D39" w:rsidRPr="00EA0C4D" w14:paraId="7C66E602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77673D27" w14:textId="77777777" w:rsidR="00924DC5" w:rsidRPr="00EA0C4D" w:rsidRDefault="00924DC5" w:rsidP="007708DA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1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4EA1FDA0" w14:textId="5E6A04CC" w:rsidR="00D46EC3" w:rsidRPr="00EA0C4D" w:rsidRDefault="00D46EC3" w:rsidP="007708DA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679" w:type="pct"/>
            <w:tcBorders>
              <w:top w:val="single" w:sz="4" w:space="0" w:color="000000"/>
              <w:bottom w:val="single" w:sz="4" w:space="0" w:color="000000"/>
            </w:tcBorders>
          </w:tcPr>
          <w:p w14:paraId="052DF4CE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4F153A35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  <w:tr w:rsidR="00924DC5" w:rsidRPr="00EA0C4D" w14:paraId="20404957" w14:textId="77777777" w:rsidTr="00867995">
        <w:trPr>
          <w:trHeight w:val="23"/>
        </w:trPr>
        <w:tc>
          <w:tcPr>
            <w:tcW w:w="351" w:type="pct"/>
            <w:tcBorders>
              <w:top w:val="single" w:sz="4" w:space="0" w:color="000000"/>
              <w:bottom w:val="single" w:sz="4" w:space="0" w:color="000000"/>
            </w:tcBorders>
          </w:tcPr>
          <w:p w14:paraId="237615C9" w14:textId="4193FA52" w:rsidR="00924DC5" w:rsidRPr="00EA0C4D" w:rsidRDefault="00924DC5" w:rsidP="002A2166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2.</w:t>
            </w:r>
          </w:p>
        </w:tc>
        <w:tc>
          <w:tcPr>
            <w:tcW w:w="1755" w:type="pct"/>
            <w:tcBorders>
              <w:top w:val="single" w:sz="4" w:space="0" w:color="000000"/>
              <w:bottom w:val="single" w:sz="4" w:space="0" w:color="000000"/>
            </w:tcBorders>
          </w:tcPr>
          <w:p w14:paraId="042E7513" w14:textId="71497ABC" w:rsidR="00D46EC3" w:rsidRPr="00EA0C4D" w:rsidRDefault="00D46EC3" w:rsidP="007708DA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679" w:type="pct"/>
            <w:tcBorders>
              <w:top w:val="single" w:sz="4" w:space="0" w:color="000000"/>
              <w:bottom w:val="single" w:sz="4" w:space="0" w:color="000000"/>
            </w:tcBorders>
          </w:tcPr>
          <w:p w14:paraId="054DFE19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1215" w:type="pct"/>
            <w:tcBorders>
              <w:top w:val="single" w:sz="4" w:space="0" w:color="000000"/>
              <w:bottom w:val="single" w:sz="4" w:space="0" w:color="000000"/>
            </w:tcBorders>
          </w:tcPr>
          <w:p w14:paraId="1C19AE4C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</w:tbl>
    <w:p w14:paraId="61212D09" w14:textId="77777777" w:rsidR="00AE5212" w:rsidRPr="00EA0C4D" w:rsidRDefault="00AE5212" w:rsidP="00AE5212">
      <w:pPr>
        <w:pStyle w:val="ListParagraph"/>
        <w:spacing w:before="120"/>
        <w:ind w:left="360" w:right="142"/>
        <w:rPr>
          <w:b/>
          <w:bCs/>
          <w:color w:val="000000"/>
          <w:sz w:val="24"/>
          <w:szCs w:val="24"/>
          <w:lang w:val="en-GB"/>
        </w:rPr>
      </w:pPr>
    </w:p>
    <w:p w14:paraId="50C99F97" w14:textId="60FCB2C0" w:rsidR="00BB7E83" w:rsidRPr="00EA0C4D" w:rsidRDefault="00695BC9">
      <w:pPr>
        <w:pStyle w:val="ListParagraph"/>
        <w:numPr>
          <w:ilvl w:val="0"/>
          <w:numId w:val="7"/>
        </w:numPr>
        <w:spacing w:before="120"/>
        <w:ind w:right="142" w:hanging="450"/>
        <w:rPr>
          <w:b/>
          <w:bCs/>
          <w:color w:val="000000"/>
          <w:sz w:val="24"/>
          <w:szCs w:val="24"/>
          <w:lang w:val="en-GB"/>
        </w:rPr>
      </w:pPr>
      <w:r>
        <w:rPr>
          <w:rStyle w:val="rynqvb"/>
          <w:b/>
          <w:sz w:val="24"/>
          <w:lang w:val="en"/>
        </w:rPr>
        <w:t>PRESENTATIONS</w:t>
      </w:r>
      <w:r w:rsidR="00EA0C4D" w:rsidRPr="00EA0C4D">
        <w:rPr>
          <w:rStyle w:val="rynqvb"/>
          <w:b/>
          <w:sz w:val="24"/>
          <w:lang w:val="en"/>
        </w:rPr>
        <w:t xml:space="preserve"> AT </w:t>
      </w:r>
      <w:r>
        <w:rPr>
          <w:rStyle w:val="rynqvb"/>
          <w:b/>
          <w:sz w:val="24"/>
          <w:lang w:val="en"/>
        </w:rPr>
        <w:t xml:space="preserve">SCIENTIFIC </w:t>
      </w:r>
      <w:r w:rsidR="00EA0C4D" w:rsidRPr="00EA0C4D">
        <w:rPr>
          <w:rStyle w:val="rynqvb"/>
          <w:b/>
          <w:sz w:val="24"/>
          <w:lang w:val="en"/>
        </w:rPr>
        <w:t>CONFERENCES</w:t>
      </w:r>
      <w:r w:rsidR="00DE48B0" w:rsidRPr="00EA0C4D">
        <w:rPr>
          <w:b/>
          <w:bCs/>
          <w:color w:val="000000"/>
          <w:sz w:val="24"/>
          <w:szCs w:val="24"/>
          <w:lang w:val="en-GB"/>
        </w:rPr>
        <w:t xml:space="preserve"> </w:t>
      </w:r>
      <w:r w:rsidR="00DE48B0" w:rsidRPr="00EA0C4D">
        <w:rPr>
          <w:b/>
          <w:bCs/>
          <w:color w:val="000000"/>
          <w:sz w:val="24"/>
          <w:szCs w:val="24"/>
          <w:vertAlign w:val="superscript"/>
          <w:lang w:val="en-GB"/>
        </w:rPr>
        <w:t>*</w:t>
      </w:r>
    </w:p>
    <w:p w14:paraId="54159BCA" w14:textId="77777777" w:rsidR="004C3F7B" w:rsidRPr="00EA0C4D" w:rsidRDefault="004C3F7B" w:rsidP="004C3F7B">
      <w:pPr>
        <w:jc w:val="both"/>
        <w:rPr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56"/>
        <w:gridCol w:w="5795"/>
        <w:gridCol w:w="2106"/>
        <w:gridCol w:w="1999"/>
      </w:tblGrid>
      <w:tr w:rsidR="00F22F99" w:rsidRPr="00EA0C4D" w14:paraId="60CC2CA2" w14:textId="77777777" w:rsidTr="00F22F99">
        <w:trPr>
          <w:trHeight w:val="23"/>
        </w:trPr>
        <w:tc>
          <w:tcPr>
            <w:tcW w:w="266" w:type="pct"/>
            <w:tcBorders>
              <w:bottom w:val="single" w:sz="4" w:space="0" w:color="000000"/>
            </w:tcBorders>
            <w:shd w:val="clear" w:color="000000" w:fill="F2F2F2"/>
          </w:tcPr>
          <w:p w14:paraId="45199351" w14:textId="77777777" w:rsidR="00924DC5" w:rsidRPr="00EA0C4D" w:rsidRDefault="00924DC5" w:rsidP="007708DA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Nr.</w:t>
            </w:r>
          </w:p>
        </w:tc>
        <w:tc>
          <w:tcPr>
            <w:tcW w:w="2771" w:type="pct"/>
            <w:tcBorders>
              <w:bottom w:val="single" w:sz="4" w:space="0" w:color="000000"/>
            </w:tcBorders>
            <w:shd w:val="clear" w:color="000000" w:fill="F2F2F2"/>
          </w:tcPr>
          <w:p w14:paraId="01355881" w14:textId="5ACF9CF3" w:rsidR="00924DC5" w:rsidRPr="00EA0C4D" w:rsidRDefault="00695BC9" w:rsidP="007708DA">
            <w:pPr>
              <w:ind w:right="107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rStyle w:val="rynqvb"/>
                <w:b/>
                <w:sz w:val="24"/>
                <w:lang w:val="en"/>
              </w:rPr>
              <w:t>P</w:t>
            </w:r>
            <w:r w:rsidR="00EA0C4D" w:rsidRPr="00EA0C4D">
              <w:rPr>
                <w:rStyle w:val="rynqvb"/>
                <w:b/>
                <w:sz w:val="24"/>
                <w:lang w:val="en"/>
              </w:rPr>
              <w:t xml:space="preserve">resentations </w:t>
            </w:r>
            <w:r>
              <w:rPr>
                <w:rStyle w:val="rynqvb"/>
                <w:b/>
                <w:sz w:val="24"/>
                <w:lang w:val="en"/>
              </w:rPr>
              <w:t xml:space="preserve">of doctoral research </w:t>
            </w:r>
            <w:r w:rsidR="00EA0C4D" w:rsidRPr="00EA0C4D">
              <w:rPr>
                <w:rStyle w:val="rynqvb"/>
                <w:b/>
                <w:sz w:val="24"/>
                <w:lang w:val="en"/>
              </w:rPr>
              <w:t>at scientific conferences (authors, report title, conference title, place, conference status – national, international)</w:t>
            </w:r>
          </w:p>
        </w:tc>
        <w:tc>
          <w:tcPr>
            <w:tcW w:w="1007" w:type="pct"/>
            <w:tcBorders>
              <w:bottom w:val="single" w:sz="4" w:space="0" w:color="000000"/>
            </w:tcBorders>
            <w:shd w:val="clear" w:color="000000" w:fill="F2F2F2"/>
          </w:tcPr>
          <w:p w14:paraId="76910AAD" w14:textId="58B2A858" w:rsidR="00924DC5" w:rsidRPr="00EA0C4D" w:rsidRDefault="00695BC9" w:rsidP="00E22794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rStyle w:val="rynqvb"/>
                <w:b/>
                <w:sz w:val="24"/>
                <w:lang w:val="en"/>
              </w:rPr>
              <w:t>S</w:t>
            </w:r>
            <w:r w:rsidR="00EA0C4D" w:rsidRPr="00EA0C4D">
              <w:rPr>
                <w:rStyle w:val="rynqvb"/>
                <w:b/>
                <w:sz w:val="24"/>
                <w:lang w:val="en"/>
              </w:rPr>
              <w:t xml:space="preserve">tatus (abstract submitted / accepted / </w:t>
            </w:r>
            <w:r>
              <w:rPr>
                <w:rStyle w:val="rynqvb"/>
                <w:b/>
                <w:sz w:val="24"/>
                <w:lang w:val="en"/>
              </w:rPr>
              <w:t>presented</w:t>
            </w:r>
            <w:r w:rsidR="00EA0C4D" w:rsidRPr="00EA0C4D">
              <w:rPr>
                <w:rStyle w:val="rynqvb"/>
                <w:b/>
                <w:sz w:val="24"/>
                <w:lang w:val="en"/>
              </w:rPr>
              <w:t>), date</w:t>
            </w:r>
          </w:p>
        </w:tc>
        <w:tc>
          <w:tcPr>
            <w:tcW w:w="956" w:type="pct"/>
            <w:tcBorders>
              <w:bottom w:val="single" w:sz="4" w:space="0" w:color="000000"/>
            </w:tcBorders>
            <w:shd w:val="clear" w:color="000000" w:fill="F2F2F2"/>
          </w:tcPr>
          <w:p w14:paraId="3553896F" w14:textId="6755EA4E" w:rsidR="00924DC5" w:rsidRPr="00EA0C4D" w:rsidRDefault="00EA0C4D" w:rsidP="007708DA">
            <w:pPr>
              <w:ind w:right="83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 xml:space="preserve">Explanation </w:t>
            </w:r>
            <w:r w:rsidR="00695BC9">
              <w:rPr>
                <w:rStyle w:val="rynqvb"/>
                <w:b/>
                <w:sz w:val="24"/>
                <w:szCs w:val="24"/>
                <w:lang w:val="en"/>
              </w:rPr>
              <w:t xml:space="preserve">provided </w:t>
            </w: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>if activities are not completed and results are not achieved</w:t>
            </w:r>
          </w:p>
        </w:tc>
      </w:tr>
      <w:tr w:rsidR="00F22F99" w:rsidRPr="00EA0C4D" w14:paraId="2B56BAE6" w14:textId="77777777" w:rsidTr="00F22F99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13D91D5E" w14:textId="77777777" w:rsidR="00924DC5" w:rsidRPr="00EA0C4D" w:rsidRDefault="00924DC5" w:rsidP="007708DA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1.</w:t>
            </w:r>
          </w:p>
        </w:tc>
        <w:tc>
          <w:tcPr>
            <w:tcW w:w="2771" w:type="pct"/>
            <w:tcBorders>
              <w:top w:val="single" w:sz="4" w:space="0" w:color="000000"/>
              <w:bottom w:val="single" w:sz="4" w:space="0" w:color="000000"/>
            </w:tcBorders>
          </w:tcPr>
          <w:p w14:paraId="0B4862D0" w14:textId="534D7EFA" w:rsidR="00D46EC3" w:rsidRPr="00EA0C4D" w:rsidRDefault="00D46EC3" w:rsidP="007708DA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007" w:type="pct"/>
            <w:tcBorders>
              <w:top w:val="single" w:sz="4" w:space="0" w:color="000000"/>
              <w:bottom w:val="single" w:sz="4" w:space="0" w:color="000000"/>
            </w:tcBorders>
          </w:tcPr>
          <w:p w14:paraId="6766E4E1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956" w:type="pct"/>
            <w:tcBorders>
              <w:top w:val="single" w:sz="4" w:space="0" w:color="000000"/>
              <w:bottom w:val="single" w:sz="4" w:space="0" w:color="000000"/>
            </w:tcBorders>
          </w:tcPr>
          <w:p w14:paraId="71678498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  <w:tr w:rsidR="00F22F99" w:rsidRPr="00EA0C4D" w14:paraId="711DD4C9" w14:textId="77777777" w:rsidTr="00F22F99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52F38B6F" w14:textId="05D1180A" w:rsidR="00924DC5" w:rsidRPr="00EA0C4D" w:rsidRDefault="00924DC5" w:rsidP="002A2166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2.</w:t>
            </w:r>
          </w:p>
        </w:tc>
        <w:tc>
          <w:tcPr>
            <w:tcW w:w="2771" w:type="pct"/>
            <w:tcBorders>
              <w:top w:val="single" w:sz="4" w:space="0" w:color="000000"/>
              <w:bottom w:val="single" w:sz="4" w:space="0" w:color="000000"/>
            </w:tcBorders>
          </w:tcPr>
          <w:p w14:paraId="6439134A" w14:textId="282A9B63" w:rsidR="00D46EC3" w:rsidRPr="00EA0C4D" w:rsidRDefault="00D46EC3" w:rsidP="007708DA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1007" w:type="pct"/>
            <w:tcBorders>
              <w:top w:val="single" w:sz="4" w:space="0" w:color="000000"/>
              <w:bottom w:val="single" w:sz="4" w:space="0" w:color="000000"/>
            </w:tcBorders>
          </w:tcPr>
          <w:p w14:paraId="7CA5E249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956" w:type="pct"/>
            <w:tcBorders>
              <w:top w:val="single" w:sz="4" w:space="0" w:color="000000"/>
              <w:bottom w:val="single" w:sz="4" w:space="0" w:color="000000"/>
            </w:tcBorders>
          </w:tcPr>
          <w:p w14:paraId="02E6F3A6" w14:textId="77777777" w:rsidR="00924DC5" w:rsidRPr="00EA0C4D" w:rsidRDefault="00924DC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</w:tbl>
    <w:p w14:paraId="09C4C14E" w14:textId="5C38908C" w:rsidR="00F22F99" w:rsidRPr="00EA0C4D" w:rsidRDefault="00F22F99" w:rsidP="001C7D39">
      <w:pPr>
        <w:jc w:val="both"/>
        <w:rPr>
          <w:b/>
          <w:bCs/>
          <w:color w:val="000000"/>
          <w:sz w:val="24"/>
          <w:szCs w:val="24"/>
          <w:lang w:val="en-GB"/>
        </w:rPr>
      </w:pPr>
    </w:p>
    <w:p w14:paraId="41156316" w14:textId="52DACC3A" w:rsidR="0035776D" w:rsidRPr="00EA0C4D" w:rsidRDefault="00EA0C4D" w:rsidP="0035776D">
      <w:pPr>
        <w:pStyle w:val="ListParagraph"/>
        <w:numPr>
          <w:ilvl w:val="0"/>
          <w:numId w:val="7"/>
        </w:numPr>
        <w:jc w:val="both"/>
        <w:rPr>
          <w:b/>
          <w:bCs/>
          <w:sz w:val="24"/>
          <w:szCs w:val="24"/>
          <w:lang w:val="en-GB"/>
        </w:rPr>
      </w:pPr>
      <w:r w:rsidRPr="00EA0C4D">
        <w:rPr>
          <w:rStyle w:val="rynqvb"/>
          <w:b/>
          <w:sz w:val="24"/>
          <w:lang w:val="en"/>
        </w:rPr>
        <w:t>PUBLICATION OF SCIENTIFIC RESEARCH</w:t>
      </w:r>
      <w:r w:rsidR="00DE48B0" w:rsidRPr="00EA0C4D">
        <w:rPr>
          <w:b/>
          <w:bCs/>
          <w:sz w:val="24"/>
          <w:szCs w:val="24"/>
          <w:lang w:val="en-GB"/>
        </w:rPr>
        <w:t xml:space="preserve"> *</w:t>
      </w:r>
    </w:p>
    <w:p w14:paraId="1F276ADB" w14:textId="0A921ABC" w:rsidR="0035776D" w:rsidRPr="00EA0C4D" w:rsidRDefault="0035776D" w:rsidP="0035776D">
      <w:pPr>
        <w:jc w:val="both"/>
        <w:rPr>
          <w:b/>
          <w:bCs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57"/>
        <w:gridCol w:w="5830"/>
        <w:gridCol w:w="2068"/>
        <w:gridCol w:w="2001"/>
      </w:tblGrid>
      <w:tr w:rsidR="00F22F99" w:rsidRPr="00EA0C4D" w14:paraId="603B1C73" w14:textId="77777777" w:rsidTr="00DE48B0">
        <w:trPr>
          <w:trHeight w:val="23"/>
        </w:trPr>
        <w:tc>
          <w:tcPr>
            <w:tcW w:w="266" w:type="pct"/>
            <w:tcBorders>
              <w:bottom w:val="single" w:sz="4" w:space="0" w:color="000000"/>
            </w:tcBorders>
            <w:shd w:val="clear" w:color="000000" w:fill="F2F2F2"/>
          </w:tcPr>
          <w:p w14:paraId="2CFECCCB" w14:textId="77777777" w:rsidR="00F22F99" w:rsidRPr="00EA0C4D" w:rsidRDefault="00F22F99" w:rsidP="0089568F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lastRenderedPageBreak/>
              <w:t>Nr.</w:t>
            </w:r>
          </w:p>
        </w:tc>
        <w:tc>
          <w:tcPr>
            <w:tcW w:w="2788" w:type="pct"/>
            <w:tcBorders>
              <w:bottom w:val="single" w:sz="4" w:space="0" w:color="000000"/>
            </w:tcBorders>
            <w:shd w:val="clear" w:color="000000" w:fill="F2F2F2"/>
          </w:tcPr>
          <w:p w14:paraId="460364E2" w14:textId="00B87419" w:rsidR="00F22F99" w:rsidRPr="00967B80" w:rsidRDefault="00695BC9" w:rsidP="0089568F">
            <w:pPr>
              <w:ind w:right="107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rStyle w:val="rynqvb"/>
                <w:b/>
                <w:sz w:val="24"/>
                <w:lang w:val="en"/>
              </w:rPr>
              <w:t>List of s</w:t>
            </w:r>
            <w:r w:rsidR="00967B80" w:rsidRPr="00967B80">
              <w:rPr>
                <w:rStyle w:val="rynqvb"/>
                <w:b/>
                <w:sz w:val="24"/>
                <w:lang w:val="en"/>
              </w:rPr>
              <w:t xml:space="preserve">cientific publications in which the results of doctoral research are published with VU </w:t>
            </w:r>
            <w:r>
              <w:rPr>
                <w:rStyle w:val="rynqvb"/>
                <w:b/>
                <w:sz w:val="24"/>
                <w:lang w:val="en"/>
              </w:rPr>
              <w:t>institutional affiliation</w:t>
            </w:r>
            <w:r w:rsidR="00967B80" w:rsidRPr="00967B80">
              <w:rPr>
                <w:rStyle w:val="rynqvb"/>
                <w:b/>
                <w:sz w:val="24"/>
                <w:lang w:val="en"/>
              </w:rPr>
              <w:t xml:space="preserve"> (authors of the publication, title, title of the publication, status of the publication - national, international and citation indicators)</w:t>
            </w:r>
          </w:p>
        </w:tc>
        <w:tc>
          <w:tcPr>
            <w:tcW w:w="989" w:type="pct"/>
            <w:tcBorders>
              <w:bottom w:val="single" w:sz="4" w:space="0" w:color="000000"/>
            </w:tcBorders>
            <w:shd w:val="clear" w:color="000000" w:fill="F2F2F2"/>
          </w:tcPr>
          <w:p w14:paraId="29D41CB7" w14:textId="1287FD8D" w:rsidR="00F22F99" w:rsidRPr="00967B80" w:rsidRDefault="00967B80" w:rsidP="0089568F">
            <w:pPr>
              <w:ind w:right="83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67B80">
              <w:rPr>
                <w:rStyle w:val="rynqvb"/>
                <w:b/>
                <w:sz w:val="24"/>
                <w:lang w:val="en"/>
              </w:rPr>
              <w:t>Publication status (in preparation / submitted / accepted / published), date</w:t>
            </w:r>
          </w:p>
        </w:tc>
        <w:tc>
          <w:tcPr>
            <w:tcW w:w="957" w:type="pct"/>
            <w:tcBorders>
              <w:bottom w:val="single" w:sz="4" w:space="0" w:color="000000"/>
            </w:tcBorders>
            <w:shd w:val="clear" w:color="000000" w:fill="F2F2F2"/>
          </w:tcPr>
          <w:p w14:paraId="7E8C1CD5" w14:textId="3964C391" w:rsidR="00F22F99" w:rsidRPr="00EA0C4D" w:rsidRDefault="00EA0C4D" w:rsidP="0089568F">
            <w:pPr>
              <w:ind w:right="83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 xml:space="preserve">Explanation </w:t>
            </w:r>
            <w:r w:rsidR="00695BC9">
              <w:rPr>
                <w:rStyle w:val="rynqvb"/>
                <w:b/>
                <w:sz w:val="24"/>
                <w:szCs w:val="24"/>
                <w:lang w:val="en"/>
              </w:rPr>
              <w:t xml:space="preserve">provided </w:t>
            </w:r>
            <w:r w:rsidRPr="00EA0C4D">
              <w:rPr>
                <w:rStyle w:val="rynqvb"/>
                <w:b/>
                <w:sz w:val="24"/>
                <w:szCs w:val="24"/>
                <w:lang w:val="en"/>
              </w:rPr>
              <w:t>if activities are not completed and results are not achieved</w:t>
            </w:r>
          </w:p>
        </w:tc>
      </w:tr>
      <w:tr w:rsidR="00F22F99" w:rsidRPr="00EA0C4D" w14:paraId="3C7DA9FE" w14:textId="77777777" w:rsidTr="00DE48B0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56BF5865" w14:textId="77777777" w:rsidR="00F22F99" w:rsidRPr="00EA0C4D" w:rsidRDefault="00F22F99" w:rsidP="0089568F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1.</w:t>
            </w:r>
          </w:p>
        </w:tc>
        <w:tc>
          <w:tcPr>
            <w:tcW w:w="2788" w:type="pct"/>
            <w:tcBorders>
              <w:top w:val="single" w:sz="4" w:space="0" w:color="000000"/>
              <w:bottom w:val="single" w:sz="4" w:space="0" w:color="000000"/>
            </w:tcBorders>
          </w:tcPr>
          <w:p w14:paraId="5B063153" w14:textId="77777777" w:rsidR="00F22F99" w:rsidRPr="00EA0C4D" w:rsidRDefault="00F22F99" w:rsidP="0089568F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989" w:type="pct"/>
            <w:tcBorders>
              <w:top w:val="single" w:sz="4" w:space="0" w:color="000000"/>
              <w:bottom w:val="single" w:sz="4" w:space="0" w:color="000000"/>
            </w:tcBorders>
          </w:tcPr>
          <w:p w14:paraId="42E7F86A" w14:textId="77777777" w:rsidR="00F22F99" w:rsidRPr="00EA0C4D" w:rsidRDefault="00F22F99" w:rsidP="0089568F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957" w:type="pct"/>
            <w:tcBorders>
              <w:top w:val="single" w:sz="4" w:space="0" w:color="000000"/>
              <w:bottom w:val="single" w:sz="4" w:space="0" w:color="000000"/>
            </w:tcBorders>
          </w:tcPr>
          <w:p w14:paraId="318AFFA2" w14:textId="495E54CC" w:rsidR="00F22F99" w:rsidRPr="00EA0C4D" w:rsidRDefault="00F22F99" w:rsidP="0089568F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  <w:tr w:rsidR="00F22F99" w:rsidRPr="00EA0C4D" w14:paraId="69514A15" w14:textId="77777777" w:rsidTr="00DE48B0">
        <w:trPr>
          <w:trHeight w:val="23"/>
        </w:trPr>
        <w:tc>
          <w:tcPr>
            <w:tcW w:w="266" w:type="pct"/>
            <w:tcBorders>
              <w:top w:val="single" w:sz="4" w:space="0" w:color="000000"/>
              <w:bottom w:val="single" w:sz="4" w:space="0" w:color="000000"/>
            </w:tcBorders>
          </w:tcPr>
          <w:p w14:paraId="63C3FF59" w14:textId="2A659645" w:rsidR="00F22F99" w:rsidRPr="00EA0C4D" w:rsidRDefault="00F22F99" w:rsidP="002A2166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2.</w:t>
            </w:r>
          </w:p>
        </w:tc>
        <w:tc>
          <w:tcPr>
            <w:tcW w:w="2788" w:type="pct"/>
            <w:tcBorders>
              <w:top w:val="single" w:sz="4" w:space="0" w:color="000000"/>
              <w:bottom w:val="single" w:sz="4" w:space="0" w:color="000000"/>
            </w:tcBorders>
          </w:tcPr>
          <w:p w14:paraId="2BCA76F6" w14:textId="77777777" w:rsidR="00F22F99" w:rsidRPr="00EA0C4D" w:rsidRDefault="00F22F99" w:rsidP="0089568F">
            <w:pPr>
              <w:ind w:right="454"/>
              <w:jc w:val="both"/>
              <w:rPr>
                <w:sz w:val="24"/>
                <w:szCs w:val="24"/>
                <w:lang w:val="en-GB"/>
              </w:rPr>
            </w:pPr>
          </w:p>
        </w:tc>
        <w:tc>
          <w:tcPr>
            <w:tcW w:w="989" w:type="pct"/>
            <w:tcBorders>
              <w:top w:val="single" w:sz="4" w:space="0" w:color="000000"/>
              <w:bottom w:val="single" w:sz="4" w:space="0" w:color="000000"/>
            </w:tcBorders>
          </w:tcPr>
          <w:p w14:paraId="0C781751" w14:textId="77777777" w:rsidR="00F22F99" w:rsidRPr="00EA0C4D" w:rsidRDefault="00F22F99" w:rsidP="0089568F">
            <w:pPr>
              <w:ind w:right="454"/>
              <w:rPr>
                <w:sz w:val="24"/>
                <w:szCs w:val="24"/>
                <w:lang w:val="en-GB"/>
              </w:rPr>
            </w:pPr>
          </w:p>
        </w:tc>
        <w:tc>
          <w:tcPr>
            <w:tcW w:w="957" w:type="pct"/>
            <w:tcBorders>
              <w:top w:val="single" w:sz="4" w:space="0" w:color="000000"/>
              <w:bottom w:val="single" w:sz="4" w:space="0" w:color="000000"/>
            </w:tcBorders>
          </w:tcPr>
          <w:p w14:paraId="3F24294D" w14:textId="5831E056" w:rsidR="00F22F99" w:rsidRPr="00EA0C4D" w:rsidRDefault="00F22F99" w:rsidP="0089568F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</w:tbl>
    <w:p w14:paraId="52FC4857" w14:textId="33700D05" w:rsidR="0035776D" w:rsidRPr="00EA0C4D" w:rsidRDefault="0035776D" w:rsidP="001C7D39">
      <w:pPr>
        <w:jc w:val="both"/>
        <w:rPr>
          <w:b/>
          <w:bCs/>
          <w:color w:val="000000"/>
          <w:sz w:val="24"/>
          <w:szCs w:val="24"/>
          <w:lang w:val="en-GB"/>
        </w:rPr>
      </w:pPr>
    </w:p>
    <w:p w14:paraId="6CB0435E" w14:textId="77777777" w:rsidR="0035776D" w:rsidRPr="00EA0C4D" w:rsidRDefault="0035776D" w:rsidP="001C7D39">
      <w:pPr>
        <w:jc w:val="both"/>
        <w:rPr>
          <w:b/>
          <w:bCs/>
          <w:color w:val="000000"/>
          <w:sz w:val="24"/>
          <w:szCs w:val="24"/>
          <w:lang w:val="en-GB"/>
        </w:rPr>
      </w:pPr>
    </w:p>
    <w:p w14:paraId="7CC81D7F" w14:textId="69AF769A" w:rsidR="00A32B52" w:rsidRPr="00967B80" w:rsidRDefault="00967B80" w:rsidP="00A32B52">
      <w:pPr>
        <w:rPr>
          <w:rStyle w:val="rynqvb"/>
          <w:b/>
          <w:sz w:val="24"/>
          <w:lang w:val="en"/>
        </w:rPr>
      </w:pPr>
      <w:r w:rsidRPr="00967B80">
        <w:rPr>
          <w:rStyle w:val="rynqvb"/>
          <w:b/>
          <w:sz w:val="24"/>
          <w:lang w:val="en"/>
        </w:rPr>
        <w:t>OTHER SCIENTIFIC ACTIVITIES AND RESULTS DURING THE REPORTING PERIOD (PARTICIPATION IN CONFERENCES, SEMINARS, OTHER DOCTORAL STUDENT MOBILITY ACTIVITIES, INTERNSHIPS, ORGANIZATION OF CONFERENCES, SCIENTIFIC ACHIEVEMENTS AND OTHER SCIENTIFIC ACTIVITIES)</w:t>
      </w:r>
    </w:p>
    <w:p w14:paraId="5808CAF9" w14:textId="77777777" w:rsidR="00967B80" w:rsidRPr="00EA0C4D" w:rsidRDefault="00967B80" w:rsidP="00A32B52">
      <w:pPr>
        <w:rPr>
          <w:b/>
          <w:lang w:val="en-GB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38"/>
        <w:gridCol w:w="9718"/>
      </w:tblGrid>
      <w:tr w:rsidR="00867995" w:rsidRPr="00EA0C4D" w14:paraId="7F40621B" w14:textId="77777777" w:rsidTr="00867995">
        <w:trPr>
          <w:trHeight w:val="23"/>
        </w:trPr>
        <w:tc>
          <w:tcPr>
            <w:tcW w:w="353" w:type="pct"/>
            <w:tcBorders>
              <w:bottom w:val="single" w:sz="4" w:space="0" w:color="000000"/>
            </w:tcBorders>
            <w:shd w:val="clear" w:color="000000" w:fill="F2F2F2"/>
          </w:tcPr>
          <w:p w14:paraId="40E33CFC" w14:textId="77777777" w:rsidR="00867995" w:rsidRPr="00EA0C4D" w:rsidRDefault="00867995" w:rsidP="007708DA">
            <w:pPr>
              <w:rPr>
                <w:b/>
                <w:bCs/>
                <w:sz w:val="24"/>
                <w:szCs w:val="24"/>
                <w:lang w:val="en-GB"/>
              </w:rPr>
            </w:pPr>
            <w:r w:rsidRPr="00EA0C4D">
              <w:rPr>
                <w:b/>
                <w:bCs/>
                <w:sz w:val="24"/>
                <w:szCs w:val="24"/>
                <w:lang w:val="en-GB"/>
              </w:rPr>
              <w:t>Nr.</w:t>
            </w:r>
          </w:p>
        </w:tc>
        <w:tc>
          <w:tcPr>
            <w:tcW w:w="4647" w:type="pct"/>
            <w:tcBorders>
              <w:bottom w:val="single" w:sz="4" w:space="0" w:color="000000"/>
            </w:tcBorders>
            <w:shd w:val="clear" w:color="000000" w:fill="F2F2F2"/>
          </w:tcPr>
          <w:p w14:paraId="7ABF09DF" w14:textId="7F77B0BB" w:rsidR="00867995" w:rsidRPr="00967B80" w:rsidRDefault="00967B80" w:rsidP="00867995">
            <w:pPr>
              <w:ind w:right="107"/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967B80">
              <w:rPr>
                <w:rStyle w:val="rynqvb"/>
                <w:b/>
                <w:sz w:val="24"/>
                <w:lang w:val="en"/>
              </w:rPr>
              <w:t>Other scientific activities, additional results</w:t>
            </w:r>
          </w:p>
        </w:tc>
      </w:tr>
      <w:tr w:rsidR="00867995" w:rsidRPr="00EA0C4D" w14:paraId="5029741E" w14:textId="77777777" w:rsidTr="00867995">
        <w:trPr>
          <w:trHeight w:val="23"/>
        </w:trPr>
        <w:tc>
          <w:tcPr>
            <w:tcW w:w="353" w:type="pct"/>
            <w:tcBorders>
              <w:top w:val="single" w:sz="4" w:space="0" w:color="000000"/>
              <w:bottom w:val="single" w:sz="4" w:space="0" w:color="000000"/>
            </w:tcBorders>
          </w:tcPr>
          <w:p w14:paraId="6400A722" w14:textId="77777777" w:rsidR="00867995" w:rsidRPr="00EA0C4D" w:rsidRDefault="00867995" w:rsidP="007708DA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1.</w:t>
            </w:r>
          </w:p>
        </w:tc>
        <w:tc>
          <w:tcPr>
            <w:tcW w:w="4647" w:type="pct"/>
            <w:tcBorders>
              <w:top w:val="single" w:sz="4" w:space="0" w:color="000000"/>
              <w:bottom w:val="single" w:sz="4" w:space="0" w:color="000000"/>
            </w:tcBorders>
          </w:tcPr>
          <w:p w14:paraId="5261587B" w14:textId="77777777" w:rsidR="00867995" w:rsidRPr="00EA0C4D" w:rsidRDefault="0086799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  <w:tr w:rsidR="00867995" w:rsidRPr="00EA0C4D" w14:paraId="1D635378" w14:textId="77777777" w:rsidTr="00867995">
        <w:trPr>
          <w:trHeight w:val="23"/>
        </w:trPr>
        <w:tc>
          <w:tcPr>
            <w:tcW w:w="353" w:type="pct"/>
            <w:tcBorders>
              <w:top w:val="single" w:sz="4" w:space="0" w:color="000000"/>
              <w:bottom w:val="single" w:sz="4" w:space="0" w:color="000000"/>
            </w:tcBorders>
          </w:tcPr>
          <w:p w14:paraId="19D03AAE" w14:textId="63564C4F" w:rsidR="00867995" w:rsidRPr="00EA0C4D" w:rsidRDefault="00867995" w:rsidP="002A2166">
            <w:pPr>
              <w:rPr>
                <w:sz w:val="24"/>
                <w:szCs w:val="24"/>
                <w:lang w:val="en-GB"/>
              </w:rPr>
            </w:pPr>
            <w:r w:rsidRPr="00EA0C4D">
              <w:rPr>
                <w:sz w:val="24"/>
                <w:szCs w:val="24"/>
                <w:lang w:val="en-GB"/>
              </w:rPr>
              <w:t>2.</w:t>
            </w:r>
          </w:p>
        </w:tc>
        <w:tc>
          <w:tcPr>
            <w:tcW w:w="4647" w:type="pct"/>
            <w:tcBorders>
              <w:top w:val="single" w:sz="4" w:space="0" w:color="000000"/>
              <w:bottom w:val="single" w:sz="4" w:space="0" w:color="000000"/>
            </w:tcBorders>
          </w:tcPr>
          <w:p w14:paraId="02494313" w14:textId="77777777" w:rsidR="00867995" w:rsidRPr="00EA0C4D" w:rsidRDefault="00867995" w:rsidP="007708DA">
            <w:pPr>
              <w:ind w:right="454"/>
              <w:rPr>
                <w:sz w:val="24"/>
                <w:szCs w:val="24"/>
                <w:lang w:val="en-GB"/>
              </w:rPr>
            </w:pPr>
          </w:p>
        </w:tc>
      </w:tr>
    </w:tbl>
    <w:p w14:paraId="07EDDE1A" w14:textId="0B65E57D" w:rsidR="001C7D39" w:rsidRDefault="001C7D39">
      <w:pPr>
        <w:ind w:right="142"/>
        <w:rPr>
          <w:bCs/>
          <w:sz w:val="28"/>
          <w:szCs w:val="24"/>
          <w:lang w:val="en-GB"/>
        </w:rPr>
      </w:pPr>
    </w:p>
    <w:p w14:paraId="5F21A355" w14:textId="77777777" w:rsidR="00695BC9" w:rsidRPr="00EA0C4D" w:rsidRDefault="00695BC9">
      <w:pPr>
        <w:ind w:right="142"/>
        <w:rPr>
          <w:bCs/>
          <w:sz w:val="28"/>
          <w:szCs w:val="24"/>
          <w:lang w:val="en-GB"/>
        </w:rPr>
      </w:pPr>
    </w:p>
    <w:p w14:paraId="768E3C16" w14:textId="7C4A7547" w:rsidR="00867995" w:rsidRPr="00EA0C4D" w:rsidRDefault="00DE48B0" w:rsidP="00FF1D9A">
      <w:pPr>
        <w:ind w:right="142"/>
        <w:rPr>
          <w:bCs/>
          <w:szCs w:val="24"/>
          <w:lang w:val="en-GB"/>
        </w:rPr>
      </w:pPr>
      <w:r w:rsidRPr="00EA0C4D">
        <w:rPr>
          <w:bCs/>
          <w:szCs w:val="24"/>
          <w:lang w:val="en-GB"/>
        </w:rPr>
        <w:t xml:space="preserve">* </w:t>
      </w:r>
      <w:r w:rsidR="00FF1D9A" w:rsidRPr="00EA0C4D">
        <w:rPr>
          <w:bCs/>
          <w:szCs w:val="24"/>
          <w:lang w:val="en-GB"/>
        </w:rPr>
        <w:t>This part of the report shall also include the activities of the previous reporting period, if available</w:t>
      </w:r>
    </w:p>
    <w:p w14:paraId="34EB22D0" w14:textId="77777777" w:rsidR="00867995" w:rsidRPr="00EA0C4D" w:rsidRDefault="00867995">
      <w:pPr>
        <w:ind w:right="142"/>
        <w:rPr>
          <w:bCs/>
          <w:sz w:val="28"/>
          <w:szCs w:val="24"/>
          <w:lang w:val="en-GB"/>
        </w:rPr>
      </w:pPr>
    </w:p>
    <w:p w14:paraId="7781009B" w14:textId="77777777" w:rsidR="00D46EC3" w:rsidRPr="00EA0C4D" w:rsidRDefault="00D46EC3">
      <w:pPr>
        <w:ind w:right="142"/>
        <w:rPr>
          <w:bCs/>
          <w:sz w:val="28"/>
          <w:szCs w:val="24"/>
          <w:lang w:val="en-GB"/>
        </w:rPr>
      </w:pPr>
    </w:p>
    <w:p w14:paraId="11C1F95B" w14:textId="6B3CFF8B" w:rsidR="00BB7E83" w:rsidRPr="00EA0C4D" w:rsidRDefault="00967B80">
      <w:pPr>
        <w:tabs>
          <w:tab w:val="left" w:pos="10466"/>
        </w:tabs>
        <w:ind w:right="454"/>
        <w:rPr>
          <w:b/>
          <w:bCs/>
          <w:sz w:val="24"/>
          <w:szCs w:val="22"/>
          <w:lang w:val="en-GB"/>
        </w:rPr>
      </w:pPr>
      <w:r w:rsidRPr="00967B80">
        <w:rPr>
          <w:rStyle w:val="rynqvb"/>
          <w:b/>
          <w:sz w:val="24"/>
          <w:lang w:val="en"/>
        </w:rPr>
        <w:t>Doctoral student</w:t>
      </w:r>
      <w:r w:rsidR="00867995" w:rsidRPr="00EA0C4D">
        <w:rPr>
          <w:b/>
          <w:bCs/>
          <w:sz w:val="24"/>
          <w:szCs w:val="22"/>
          <w:lang w:val="en-GB"/>
        </w:rPr>
        <w:t>: ..................................................................................................................................</w:t>
      </w:r>
    </w:p>
    <w:p w14:paraId="75B7F92E" w14:textId="285F0145" w:rsidR="00D46EC3" w:rsidRPr="00EA0C4D" w:rsidRDefault="00D46EC3" w:rsidP="00867995">
      <w:pPr>
        <w:tabs>
          <w:tab w:val="left" w:pos="10466"/>
        </w:tabs>
        <w:ind w:left="2592" w:right="454"/>
        <w:jc w:val="center"/>
        <w:rPr>
          <w:sz w:val="22"/>
          <w:szCs w:val="22"/>
          <w:lang w:val="en-GB"/>
        </w:rPr>
      </w:pPr>
      <w:r w:rsidRPr="00EA0C4D">
        <w:rPr>
          <w:sz w:val="22"/>
          <w:szCs w:val="22"/>
          <w:lang w:val="en-GB"/>
        </w:rPr>
        <w:t>(</w:t>
      </w:r>
      <w:r w:rsidR="00967B80">
        <w:rPr>
          <w:rStyle w:val="rynqvb"/>
          <w:lang w:val="en"/>
        </w:rPr>
        <w:t>name, surname, signature, date</w:t>
      </w:r>
      <w:r w:rsidRPr="00EA0C4D">
        <w:rPr>
          <w:sz w:val="22"/>
          <w:szCs w:val="22"/>
          <w:lang w:val="en-GB"/>
        </w:rPr>
        <w:t>)</w:t>
      </w:r>
    </w:p>
    <w:p w14:paraId="552DFA5A" w14:textId="5FEA2396" w:rsidR="00D46EC3" w:rsidRPr="00EA0C4D" w:rsidRDefault="00D46EC3">
      <w:pPr>
        <w:tabs>
          <w:tab w:val="left" w:pos="10466"/>
        </w:tabs>
        <w:ind w:right="454"/>
        <w:rPr>
          <w:sz w:val="24"/>
          <w:szCs w:val="22"/>
          <w:lang w:val="en-GB"/>
        </w:rPr>
      </w:pPr>
    </w:p>
    <w:p w14:paraId="60CBECBA" w14:textId="1FB72A7D" w:rsidR="00867995" w:rsidRPr="00EA0C4D" w:rsidRDefault="00967B80" w:rsidP="00867995">
      <w:pPr>
        <w:tabs>
          <w:tab w:val="left" w:pos="10466"/>
        </w:tabs>
        <w:ind w:right="454"/>
        <w:rPr>
          <w:b/>
          <w:bCs/>
          <w:sz w:val="24"/>
          <w:szCs w:val="22"/>
          <w:lang w:val="en-GB"/>
        </w:rPr>
      </w:pPr>
      <w:r>
        <w:rPr>
          <w:b/>
          <w:bCs/>
          <w:sz w:val="24"/>
          <w:szCs w:val="22"/>
          <w:lang w:val="en-GB"/>
        </w:rPr>
        <w:t>Supervisor</w:t>
      </w:r>
      <w:r w:rsidR="00867995" w:rsidRPr="00EA0C4D">
        <w:rPr>
          <w:b/>
          <w:bCs/>
          <w:sz w:val="24"/>
          <w:szCs w:val="22"/>
          <w:lang w:val="en-GB"/>
        </w:rPr>
        <w:t>: .............................................</w:t>
      </w:r>
      <w:r>
        <w:rPr>
          <w:b/>
          <w:bCs/>
          <w:sz w:val="24"/>
          <w:szCs w:val="22"/>
          <w:lang w:val="en-GB"/>
        </w:rPr>
        <w:t>............................</w:t>
      </w:r>
      <w:r w:rsidR="00867995" w:rsidRPr="00EA0C4D">
        <w:rPr>
          <w:b/>
          <w:bCs/>
          <w:sz w:val="24"/>
          <w:szCs w:val="22"/>
          <w:lang w:val="en-GB"/>
        </w:rPr>
        <w:t>...................................................................</w:t>
      </w:r>
    </w:p>
    <w:p w14:paraId="0A459496" w14:textId="3273A14D" w:rsidR="00867995" w:rsidRPr="00EA0C4D" w:rsidRDefault="00867995" w:rsidP="00867995">
      <w:pPr>
        <w:tabs>
          <w:tab w:val="left" w:pos="10466"/>
        </w:tabs>
        <w:ind w:left="2592" w:right="454"/>
        <w:jc w:val="center"/>
        <w:rPr>
          <w:sz w:val="22"/>
          <w:szCs w:val="22"/>
          <w:lang w:val="en-GB"/>
        </w:rPr>
      </w:pPr>
      <w:r w:rsidRPr="00EA0C4D">
        <w:rPr>
          <w:sz w:val="22"/>
          <w:szCs w:val="22"/>
          <w:lang w:val="en-GB"/>
        </w:rPr>
        <w:t>(</w:t>
      </w:r>
      <w:r w:rsidR="00967B80">
        <w:rPr>
          <w:rStyle w:val="rynqvb"/>
          <w:lang w:val="en"/>
        </w:rPr>
        <w:t>name, surname, signature, date</w:t>
      </w:r>
      <w:r w:rsidRPr="00EA0C4D">
        <w:rPr>
          <w:sz w:val="22"/>
          <w:szCs w:val="22"/>
          <w:lang w:val="en-GB"/>
        </w:rPr>
        <w:t>)</w:t>
      </w:r>
    </w:p>
    <w:sectPr w:rsidR="00867995" w:rsidRPr="00EA0C4D" w:rsidSect="008E4F6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82" w:right="720" w:bottom="1191" w:left="720" w:header="567" w:footer="78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FDA33" w14:textId="77777777" w:rsidR="009119B6" w:rsidRDefault="009119B6" w:rsidP="00B7434E">
      <w:r>
        <w:separator/>
      </w:r>
    </w:p>
  </w:endnote>
  <w:endnote w:type="continuationSeparator" w:id="0">
    <w:p w14:paraId="281FAB2A" w14:textId="77777777" w:rsidR="009119B6" w:rsidRDefault="009119B6" w:rsidP="00B743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A7DE0" w14:textId="77777777" w:rsidR="00F80157" w:rsidRDefault="00F801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753CC" w14:textId="77777777" w:rsidR="00F80157" w:rsidRPr="00211D17" w:rsidRDefault="00F80157" w:rsidP="00211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82E66" w14:textId="77777777" w:rsidR="00F80157" w:rsidRDefault="00F801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DD3E2" w14:textId="77777777" w:rsidR="009119B6" w:rsidRDefault="009119B6" w:rsidP="00B7434E">
      <w:r>
        <w:separator/>
      </w:r>
    </w:p>
  </w:footnote>
  <w:footnote w:type="continuationSeparator" w:id="0">
    <w:p w14:paraId="09925677" w14:textId="77777777" w:rsidR="009119B6" w:rsidRDefault="009119B6" w:rsidP="00B743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5C0CB" w14:textId="77777777" w:rsidR="00F80157" w:rsidRDefault="00F801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F7A81" w14:textId="77777777" w:rsidR="00F80157" w:rsidRDefault="00F801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CF419" w14:textId="77777777" w:rsidR="00F80157" w:rsidRDefault="00F801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849AC"/>
    <w:multiLevelType w:val="hybridMultilevel"/>
    <w:tmpl w:val="F4E8E8F4"/>
    <w:lvl w:ilvl="0" w:tplc="553EA9C8">
      <w:start w:val="1"/>
      <w:numFmt w:val="decimal"/>
      <w:lvlText w:val="%1."/>
      <w:lvlJc w:val="left"/>
      <w:pPr>
        <w:ind w:left="720" w:hanging="360"/>
      </w:pPr>
    </w:lvl>
    <w:lvl w:ilvl="1" w:tplc="E5DE2656">
      <w:start w:val="1"/>
      <w:numFmt w:val="lowerLetter"/>
      <w:lvlText w:val="%2."/>
      <w:lvlJc w:val="left"/>
      <w:pPr>
        <w:ind w:left="1440" w:hanging="360"/>
      </w:pPr>
    </w:lvl>
    <w:lvl w:ilvl="2" w:tplc="2BF6CD72">
      <w:start w:val="1"/>
      <w:numFmt w:val="lowerRoman"/>
      <w:lvlText w:val="%3."/>
      <w:lvlJc w:val="right"/>
      <w:pPr>
        <w:ind w:left="2160" w:hanging="180"/>
      </w:pPr>
    </w:lvl>
    <w:lvl w:ilvl="3" w:tplc="3E6C1BF2">
      <w:start w:val="1"/>
      <w:numFmt w:val="decimal"/>
      <w:lvlText w:val="%4."/>
      <w:lvlJc w:val="left"/>
      <w:pPr>
        <w:ind w:left="2880" w:hanging="360"/>
      </w:pPr>
    </w:lvl>
    <w:lvl w:ilvl="4" w:tplc="8954FCE0">
      <w:start w:val="1"/>
      <w:numFmt w:val="lowerLetter"/>
      <w:lvlText w:val="%5."/>
      <w:lvlJc w:val="left"/>
      <w:pPr>
        <w:ind w:left="3600" w:hanging="360"/>
      </w:pPr>
    </w:lvl>
    <w:lvl w:ilvl="5" w:tplc="B7B40DB8">
      <w:start w:val="1"/>
      <w:numFmt w:val="lowerRoman"/>
      <w:lvlText w:val="%6."/>
      <w:lvlJc w:val="right"/>
      <w:pPr>
        <w:ind w:left="4320" w:hanging="180"/>
      </w:pPr>
    </w:lvl>
    <w:lvl w:ilvl="6" w:tplc="C228FF52">
      <w:start w:val="1"/>
      <w:numFmt w:val="decimal"/>
      <w:lvlText w:val="%7."/>
      <w:lvlJc w:val="left"/>
      <w:pPr>
        <w:ind w:left="5040" w:hanging="360"/>
      </w:pPr>
    </w:lvl>
    <w:lvl w:ilvl="7" w:tplc="80442E5A">
      <w:start w:val="1"/>
      <w:numFmt w:val="lowerLetter"/>
      <w:lvlText w:val="%8."/>
      <w:lvlJc w:val="left"/>
      <w:pPr>
        <w:ind w:left="5760" w:hanging="360"/>
      </w:pPr>
    </w:lvl>
    <w:lvl w:ilvl="8" w:tplc="B8089A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01536"/>
    <w:multiLevelType w:val="hybridMultilevel"/>
    <w:tmpl w:val="D0D4E050"/>
    <w:lvl w:ilvl="0" w:tplc="2B7804B6">
      <w:start w:val="201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222222"/>
        <w:sz w:val="22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25DAA"/>
    <w:multiLevelType w:val="hybridMultilevel"/>
    <w:tmpl w:val="6C207A9E"/>
    <w:lvl w:ilvl="0" w:tplc="93EE8790">
      <w:start w:val="1"/>
      <w:numFmt w:val="decimal"/>
      <w:lvlText w:val="%1."/>
      <w:lvlJc w:val="left"/>
      <w:pPr>
        <w:ind w:left="360" w:hanging="360"/>
      </w:pPr>
    </w:lvl>
    <w:lvl w:ilvl="1" w:tplc="02B2D592">
      <w:start w:val="1"/>
      <w:numFmt w:val="lowerLetter"/>
      <w:lvlText w:val="%2."/>
      <w:lvlJc w:val="left"/>
      <w:pPr>
        <w:ind w:left="1080" w:hanging="360"/>
      </w:pPr>
    </w:lvl>
    <w:lvl w:ilvl="2" w:tplc="F2320A10">
      <w:start w:val="1"/>
      <w:numFmt w:val="lowerRoman"/>
      <w:lvlText w:val="%3."/>
      <w:lvlJc w:val="right"/>
      <w:pPr>
        <w:ind w:left="1800" w:hanging="180"/>
      </w:pPr>
    </w:lvl>
    <w:lvl w:ilvl="3" w:tplc="81AAB77C">
      <w:start w:val="1"/>
      <w:numFmt w:val="decimal"/>
      <w:lvlText w:val="%4."/>
      <w:lvlJc w:val="left"/>
      <w:pPr>
        <w:ind w:left="2520" w:hanging="360"/>
      </w:pPr>
    </w:lvl>
    <w:lvl w:ilvl="4" w:tplc="986E1896">
      <w:start w:val="1"/>
      <w:numFmt w:val="lowerLetter"/>
      <w:lvlText w:val="%5."/>
      <w:lvlJc w:val="left"/>
      <w:pPr>
        <w:ind w:left="3240" w:hanging="360"/>
      </w:pPr>
    </w:lvl>
    <w:lvl w:ilvl="5" w:tplc="8604DF46">
      <w:start w:val="1"/>
      <w:numFmt w:val="lowerRoman"/>
      <w:lvlText w:val="%6."/>
      <w:lvlJc w:val="right"/>
      <w:pPr>
        <w:ind w:left="3960" w:hanging="180"/>
      </w:pPr>
    </w:lvl>
    <w:lvl w:ilvl="6" w:tplc="0854D32C">
      <w:start w:val="1"/>
      <w:numFmt w:val="decimal"/>
      <w:lvlText w:val="%7."/>
      <w:lvlJc w:val="left"/>
      <w:pPr>
        <w:ind w:left="4680" w:hanging="360"/>
      </w:pPr>
    </w:lvl>
    <w:lvl w:ilvl="7" w:tplc="D55819E8">
      <w:start w:val="1"/>
      <w:numFmt w:val="lowerLetter"/>
      <w:lvlText w:val="%8."/>
      <w:lvlJc w:val="left"/>
      <w:pPr>
        <w:ind w:left="5400" w:hanging="360"/>
      </w:pPr>
    </w:lvl>
    <w:lvl w:ilvl="8" w:tplc="2D00D960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A743CB"/>
    <w:multiLevelType w:val="hybridMultilevel"/>
    <w:tmpl w:val="E5CC5A58"/>
    <w:lvl w:ilvl="0" w:tplc="341ECB88">
      <w:start w:val="1"/>
      <w:numFmt w:val="decimal"/>
      <w:lvlText w:val="%1."/>
      <w:lvlJc w:val="left"/>
      <w:pPr>
        <w:ind w:left="720" w:hanging="360"/>
      </w:pPr>
    </w:lvl>
    <w:lvl w:ilvl="1" w:tplc="95021488">
      <w:start w:val="1"/>
      <w:numFmt w:val="lowerLetter"/>
      <w:lvlText w:val="%2."/>
      <w:lvlJc w:val="left"/>
      <w:pPr>
        <w:ind w:left="1440" w:hanging="360"/>
      </w:pPr>
    </w:lvl>
    <w:lvl w:ilvl="2" w:tplc="14463AD8">
      <w:start w:val="1"/>
      <w:numFmt w:val="lowerRoman"/>
      <w:lvlText w:val="%3."/>
      <w:lvlJc w:val="right"/>
      <w:pPr>
        <w:ind w:left="2160" w:hanging="180"/>
      </w:pPr>
    </w:lvl>
    <w:lvl w:ilvl="3" w:tplc="C49C2B8A">
      <w:start w:val="1"/>
      <w:numFmt w:val="decimal"/>
      <w:lvlText w:val="%4."/>
      <w:lvlJc w:val="left"/>
      <w:pPr>
        <w:ind w:left="2880" w:hanging="360"/>
      </w:pPr>
    </w:lvl>
    <w:lvl w:ilvl="4" w:tplc="D84EE64E">
      <w:start w:val="1"/>
      <w:numFmt w:val="lowerLetter"/>
      <w:lvlText w:val="%5."/>
      <w:lvlJc w:val="left"/>
      <w:pPr>
        <w:ind w:left="3600" w:hanging="360"/>
      </w:pPr>
    </w:lvl>
    <w:lvl w:ilvl="5" w:tplc="C666B8B4">
      <w:start w:val="1"/>
      <w:numFmt w:val="lowerRoman"/>
      <w:lvlText w:val="%6."/>
      <w:lvlJc w:val="right"/>
      <w:pPr>
        <w:ind w:left="4320" w:hanging="180"/>
      </w:pPr>
    </w:lvl>
    <w:lvl w:ilvl="6" w:tplc="53F66232">
      <w:start w:val="1"/>
      <w:numFmt w:val="decimal"/>
      <w:lvlText w:val="%7."/>
      <w:lvlJc w:val="left"/>
      <w:pPr>
        <w:ind w:left="5040" w:hanging="360"/>
      </w:pPr>
    </w:lvl>
    <w:lvl w:ilvl="7" w:tplc="B224B2DE">
      <w:start w:val="1"/>
      <w:numFmt w:val="lowerLetter"/>
      <w:lvlText w:val="%8."/>
      <w:lvlJc w:val="left"/>
      <w:pPr>
        <w:ind w:left="5760" w:hanging="360"/>
      </w:pPr>
    </w:lvl>
    <w:lvl w:ilvl="8" w:tplc="8FDC58F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879CF"/>
    <w:multiLevelType w:val="hybridMultilevel"/>
    <w:tmpl w:val="7146FEC8"/>
    <w:lvl w:ilvl="0" w:tplc="FA9865CC">
      <w:start w:val="2"/>
      <w:numFmt w:val="decimal"/>
      <w:lvlText w:val="%1."/>
      <w:lvlJc w:val="left"/>
      <w:pPr>
        <w:ind w:left="360" w:hanging="360"/>
      </w:pPr>
    </w:lvl>
    <w:lvl w:ilvl="1" w:tplc="A984B9CA">
      <w:start w:val="1"/>
      <w:numFmt w:val="lowerLetter"/>
      <w:lvlText w:val="%2."/>
      <w:lvlJc w:val="left"/>
      <w:pPr>
        <w:ind w:left="1440" w:hanging="360"/>
      </w:pPr>
    </w:lvl>
    <w:lvl w:ilvl="2" w:tplc="16B8E88A">
      <w:start w:val="1"/>
      <w:numFmt w:val="lowerRoman"/>
      <w:lvlText w:val="%3."/>
      <w:lvlJc w:val="right"/>
      <w:pPr>
        <w:ind w:left="2160" w:hanging="180"/>
      </w:pPr>
    </w:lvl>
    <w:lvl w:ilvl="3" w:tplc="B122D28E">
      <w:start w:val="1"/>
      <w:numFmt w:val="decimal"/>
      <w:lvlText w:val="%4."/>
      <w:lvlJc w:val="left"/>
      <w:pPr>
        <w:ind w:left="2880" w:hanging="360"/>
      </w:pPr>
    </w:lvl>
    <w:lvl w:ilvl="4" w:tplc="383E2FC4">
      <w:start w:val="1"/>
      <w:numFmt w:val="lowerLetter"/>
      <w:lvlText w:val="%5."/>
      <w:lvlJc w:val="left"/>
      <w:pPr>
        <w:ind w:left="3600" w:hanging="360"/>
      </w:pPr>
    </w:lvl>
    <w:lvl w:ilvl="5" w:tplc="C4268DCC">
      <w:start w:val="1"/>
      <w:numFmt w:val="lowerRoman"/>
      <w:lvlText w:val="%6."/>
      <w:lvlJc w:val="right"/>
      <w:pPr>
        <w:ind w:left="4320" w:hanging="180"/>
      </w:pPr>
    </w:lvl>
    <w:lvl w:ilvl="6" w:tplc="72A20D70">
      <w:start w:val="1"/>
      <w:numFmt w:val="decimal"/>
      <w:lvlText w:val="%7."/>
      <w:lvlJc w:val="left"/>
      <w:pPr>
        <w:ind w:left="5040" w:hanging="360"/>
      </w:pPr>
    </w:lvl>
    <w:lvl w:ilvl="7" w:tplc="D454413A">
      <w:start w:val="1"/>
      <w:numFmt w:val="lowerLetter"/>
      <w:lvlText w:val="%8."/>
      <w:lvlJc w:val="left"/>
      <w:pPr>
        <w:ind w:left="5760" w:hanging="360"/>
      </w:pPr>
    </w:lvl>
    <w:lvl w:ilvl="8" w:tplc="A260BAD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323CD"/>
    <w:multiLevelType w:val="hybridMultilevel"/>
    <w:tmpl w:val="7146FEC8"/>
    <w:lvl w:ilvl="0" w:tplc="104C93BC">
      <w:start w:val="2"/>
      <w:numFmt w:val="decimal"/>
      <w:lvlText w:val="%1."/>
      <w:lvlJc w:val="left"/>
      <w:pPr>
        <w:ind w:left="360" w:hanging="360"/>
      </w:pPr>
    </w:lvl>
    <w:lvl w:ilvl="1" w:tplc="0CEE7366">
      <w:start w:val="1"/>
      <w:numFmt w:val="lowerLetter"/>
      <w:lvlText w:val="%2."/>
      <w:lvlJc w:val="left"/>
      <w:pPr>
        <w:ind w:left="1440" w:hanging="360"/>
      </w:pPr>
    </w:lvl>
    <w:lvl w:ilvl="2" w:tplc="A61AC516">
      <w:start w:val="1"/>
      <w:numFmt w:val="lowerRoman"/>
      <w:lvlText w:val="%3."/>
      <w:lvlJc w:val="right"/>
      <w:pPr>
        <w:ind w:left="2160" w:hanging="180"/>
      </w:pPr>
    </w:lvl>
    <w:lvl w:ilvl="3" w:tplc="97D0A74E">
      <w:start w:val="1"/>
      <w:numFmt w:val="decimal"/>
      <w:lvlText w:val="%4."/>
      <w:lvlJc w:val="left"/>
      <w:pPr>
        <w:ind w:left="2880" w:hanging="360"/>
      </w:pPr>
    </w:lvl>
    <w:lvl w:ilvl="4" w:tplc="D4FA1162">
      <w:start w:val="1"/>
      <w:numFmt w:val="lowerLetter"/>
      <w:lvlText w:val="%5."/>
      <w:lvlJc w:val="left"/>
      <w:pPr>
        <w:ind w:left="3600" w:hanging="360"/>
      </w:pPr>
    </w:lvl>
    <w:lvl w:ilvl="5" w:tplc="53044740">
      <w:start w:val="1"/>
      <w:numFmt w:val="lowerRoman"/>
      <w:lvlText w:val="%6."/>
      <w:lvlJc w:val="right"/>
      <w:pPr>
        <w:ind w:left="4320" w:hanging="180"/>
      </w:pPr>
    </w:lvl>
    <w:lvl w:ilvl="6" w:tplc="D41E02DC">
      <w:start w:val="1"/>
      <w:numFmt w:val="decimal"/>
      <w:lvlText w:val="%7."/>
      <w:lvlJc w:val="left"/>
      <w:pPr>
        <w:ind w:left="5040" w:hanging="360"/>
      </w:pPr>
    </w:lvl>
    <w:lvl w:ilvl="7" w:tplc="F84AF996">
      <w:start w:val="1"/>
      <w:numFmt w:val="lowerLetter"/>
      <w:lvlText w:val="%8."/>
      <w:lvlJc w:val="left"/>
      <w:pPr>
        <w:ind w:left="5760" w:hanging="360"/>
      </w:pPr>
    </w:lvl>
    <w:lvl w:ilvl="8" w:tplc="A214452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01ED7"/>
    <w:multiLevelType w:val="hybridMultilevel"/>
    <w:tmpl w:val="D4401B8E"/>
    <w:lvl w:ilvl="0" w:tplc="6BEA8D9A">
      <w:start w:val="1"/>
      <w:numFmt w:val="decimal"/>
      <w:lvlText w:val="%1."/>
      <w:lvlJc w:val="left"/>
      <w:pPr>
        <w:ind w:left="360" w:hanging="360"/>
      </w:pPr>
    </w:lvl>
    <w:lvl w:ilvl="1" w:tplc="F9B8A24E">
      <w:start w:val="1"/>
      <w:numFmt w:val="lowerLetter"/>
      <w:lvlText w:val="%2."/>
      <w:lvlJc w:val="left"/>
      <w:pPr>
        <w:ind w:left="1440" w:hanging="360"/>
      </w:pPr>
    </w:lvl>
    <w:lvl w:ilvl="2" w:tplc="1F487A5E">
      <w:start w:val="1"/>
      <w:numFmt w:val="lowerRoman"/>
      <w:lvlText w:val="%3."/>
      <w:lvlJc w:val="right"/>
      <w:pPr>
        <w:ind w:left="2160" w:hanging="180"/>
      </w:pPr>
    </w:lvl>
    <w:lvl w:ilvl="3" w:tplc="0136C4DA">
      <w:start w:val="1"/>
      <w:numFmt w:val="decimal"/>
      <w:lvlText w:val="%4."/>
      <w:lvlJc w:val="left"/>
      <w:pPr>
        <w:ind w:left="2880" w:hanging="360"/>
      </w:pPr>
    </w:lvl>
    <w:lvl w:ilvl="4" w:tplc="6916FF34">
      <w:start w:val="1"/>
      <w:numFmt w:val="lowerLetter"/>
      <w:lvlText w:val="%5."/>
      <w:lvlJc w:val="left"/>
      <w:pPr>
        <w:ind w:left="3600" w:hanging="360"/>
      </w:pPr>
    </w:lvl>
    <w:lvl w:ilvl="5" w:tplc="0D889A6C">
      <w:start w:val="1"/>
      <w:numFmt w:val="lowerRoman"/>
      <w:lvlText w:val="%6."/>
      <w:lvlJc w:val="right"/>
      <w:pPr>
        <w:ind w:left="4320" w:hanging="180"/>
      </w:pPr>
    </w:lvl>
    <w:lvl w:ilvl="6" w:tplc="85BE4740">
      <w:start w:val="1"/>
      <w:numFmt w:val="decimal"/>
      <w:lvlText w:val="%7."/>
      <w:lvlJc w:val="left"/>
      <w:pPr>
        <w:ind w:left="5040" w:hanging="360"/>
      </w:pPr>
    </w:lvl>
    <w:lvl w:ilvl="7" w:tplc="F65E334E">
      <w:start w:val="1"/>
      <w:numFmt w:val="lowerLetter"/>
      <w:lvlText w:val="%8."/>
      <w:lvlJc w:val="left"/>
      <w:pPr>
        <w:ind w:left="5760" w:hanging="360"/>
      </w:pPr>
    </w:lvl>
    <w:lvl w:ilvl="8" w:tplc="82B0430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275EF"/>
    <w:multiLevelType w:val="hybridMultilevel"/>
    <w:tmpl w:val="00000000"/>
    <w:lvl w:ilvl="0" w:tplc="32DA50B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</w:lvl>
    <w:lvl w:ilvl="1" w:tplc="197037AA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</w:lvl>
    <w:lvl w:ilvl="2" w:tplc="EB40AA74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</w:lvl>
    <w:lvl w:ilvl="3" w:tplc="A6C6AADA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</w:lvl>
    <w:lvl w:ilvl="4" w:tplc="165AEC6A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</w:lvl>
    <w:lvl w:ilvl="5" w:tplc="5DD2DD7C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</w:lvl>
    <w:lvl w:ilvl="6" w:tplc="938CE014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</w:lvl>
    <w:lvl w:ilvl="7" w:tplc="F9E4577A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</w:lvl>
    <w:lvl w:ilvl="8" w:tplc="61B85526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E056DB"/>
    <w:multiLevelType w:val="hybridMultilevel"/>
    <w:tmpl w:val="DF544F6A"/>
    <w:lvl w:ilvl="0" w:tplc="972A9D9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0082E70">
      <w:start w:val="1"/>
      <w:numFmt w:val="lowerLetter"/>
      <w:lvlText w:val="%2."/>
      <w:lvlJc w:val="left"/>
      <w:pPr>
        <w:ind w:left="1440" w:hanging="360"/>
      </w:pPr>
    </w:lvl>
    <w:lvl w:ilvl="2" w:tplc="EC8EC792">
      <w:start w:val="1"/>
      <w:numFmt w:val="lowerRoman"/>
      <w:lvlText w:val="%3."/>
      <w:lvlJc w:val="right"/>
      <w:pPr>
        <w:ind w:left="2160" w:hanging="180"/>
      </w:pPr>
    </w:lvl>
    <w:lvl w:ilvl="3" w:tplc="B9B6F1D4">
      <w:start w:val="1"/>
      <w:numFmt w:val="decimal"/>
      <w:lvlText w:val="%4."/>
      <w:lvlJc w:val="left"/>
      <w:pPr>
        <w:ind w:left="2880" w:hanging="360"/>
      </w:pPr>
    </w:lvl>
    <w:lvl w:ilvl="4" w:tplc="D3224776">
      <w:start w:val="1"/>
      <w:numFmt w:val="lowerLetter"/>
      <w:lvlText w:val="%5."/>
      <w:lvlJc w:val="left"/>
      <w:pPr>
        <w:ind w:left="3600" w:hanging="360"/>
      </w:pPr>
    </w:lvl>
    <w:lvl w:ilvl="5" w:tplc="FD8A5AC6">
      <w:start w:val="1"/>
      <w:numFmt w:val="lowerRoman"/>
      <w:lvlText w:val="%6."/>
      <w:lvlJc w:val="right"/>
      <w:pPr>
        <w:ind w:left="4320" w:hanging="180"/>
      </w:pPr>
    </w:lvl>
    <w:lvl w:ilvl="6" w:tplc="B26ED4AA">
      <w:start w:val="1"/>
      <w:numFmt w:val="decimal"/>
      <w:lvlText w:val="%7."/>
      <w:lvlJc w:val="left"/>
      <w:pPr>
        <w:ind w:left="5040" w:hanging="360"/>
      </w:pPr>
    </w:lvl>
    <w:lvl w:ilvl="7" w:tplc="04929CFA">
      <w:start w:val="1"/>
      <w:numFmt w:val="lowerLetter"/>
      <w:lvlText w:val="%8."/>
      <w:lvlJc w:val="left"/>
      <w:pPr>
        <w:ind w:left="5760" w:hanging="360"/>
      </w:pPr>
    </w:lvl>
    <w:lvl w:ilvl="8" w:tplc="8EEC8F8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C3E7C"/>
    <w:multiLevelType w:val="hybridMultilevel"/>
    <w:tmpl w:val="E7DEF04A"/>
    <w:lvl w:ilvl="0" w:tplc="92D47038">
      <w:start w:val="2"/>
      <w:numFmt w:val="decimal"/>
      <w:lvlText w:val="%1."/>
      <w:lvlJc w:val="left"/>
      <w:pPr>
        <w:ind w:left="360" w:hanging="360"/>
      </w:pPr>
    </w:lvl>
    <w:lvl w:ilvl="1" w:tplc="A09E46FA">
      <w:start w:val="1"/>
      <w:numFmt w:val="lowerLetter"/>
      <w:lvlText w:val="%2."/>
      <w:lvlJc w:val="left"/>
      <w:pPr>
        <w:ind w:left="1440" w:hanging="360"/>
      </w:pPr>
    </w:lvl>
    <w:lvl w:ilvl="2" w:tplc="370A0B8C">
      <w:start w:val="1"/>
      <w:numFmt w:val="lowerRoman"/>
      <w:lvlText w:val="%3."/>
      <w:lvlJc w:val="right"/>
      <w:pPr>
        <w:ind w:left="2160" w:hanging="180"/>
      </w:pPr>
    </w:lvl>
    <w:lvl w:ilvl="3" w:tplc="53766988">
      <w:start w:val="1"/>
      <w:numFmt w:val="decimal"/>
      <w:lvlText w:val="%4."/>
      <w:lvlJc w:val="left"/>
      <w:pPr>
        <w:ind w:left="2880" w:hanging="360"/>
      </w:pPr>
    </w:lvl>
    <w:lvl w:ilvl="4" w:tplc="0FC66F7C">
      <w:start w:val="1"/>
      <w:numFmt w:val="lowerLetter"/>
      <w:lvlText w:val="%5."/>
      <w:lvlJc w:val="left"/>
      <w:pPr>
        <w:ind w:left="3600" w:hanging="360"/>
      </w:pPr>
    </w:lvl>
    <w:lvl w:ilvl="5" w:tplc="4CEA405E">
      <w:start w:val="1"/>
      <w:numFmt w:val="lowerRoman"/>
      <w:lvlText w:val="%6."/>
      <w:lvlJc w:val="right"/>
      <w:pPr>
        <w:ind w:left="4320" w:hanging="180"/>
      </w:pPr>
    </w:lvl>
    <w:lvl w:ilvl="6" w:tplc="C27C836A">
      <w:start w:val="1"/>
      <w:numFmt w:val="decimal"/>
      <w:lvlText w:val="%7."/>
      <w:lvlJc w:val="left"/>
      <w:pPr>
        <w:ind w:left="5040" w:hanging="360"/>
      </w:pPr>
    </w:lvl>
    <w:lvl w:ilvl="7" w:tplc="04326D7C">
      <w:start w:val="1"/>
      <w:numFmt w:val="lowerLetter"/>
      <w:lvlText w:val="%8."/>
      <w:lvlJc w:val="left"/>
      <w:pPr>
        <w:ind w:left="5760" w:hanging="360"/>
      </w:pPr>
    </w:lvl>
    <w:lvl w:ilvl="8" w:tplc="C08A0B1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B6A74"/>
    <w:multiLevelType w:val="hybridMultilevel"/>
    <w:tmpl w:val="5774509C"/>
    <w:lvl w:ilvl="0" w:tplc="4D0E69AC">
      <w:start w:val="1"/>
      <w:numFmt w:val="decimal"/>
      <w:lvlText w:val="%1."/>
      <w:lvlJc w:val="left"/>
      <w:pPr>
        <w:ind w:left="360" w:hanging="360"/>
      </w:pPr>
    </w:lvl>
    <w:lvl w:ilvl="1" w:tplc="67244DB2">
      <w:start w:val="1"/>
      <w:numFmt w:val="lowerLetter"/>
      <w:lvlText w:val="%2."/>
      <w:lvlJc w:val="left"/>
      <w:pPr>
        <w:ind w:left="1080" w:hanging="360"/>
      </w:pPr>
    </w:lvl>
    <w:lvl w:ilvl="2" w:tplc="093ECBA8">
      <w:start w:val="1"/>
      <w:numFmt w:val="lowerRoman"/>
      <w:lvlText w:val="%3."/>
      <w:lvlJc w:val="right"/>
      <w:pPr>
        <w:ind w:left="1800" w:hanging="180"/>
      </w:pPr>
    </w:lvl>
    <w:lvl w:ilvl="3" w:tplc="886C0E0A">
      <w:start w:val="1"/>
      <w:numFmt w:val="decimal"/>
      <w:lvlText w:val="%4."/>
      <w:lvlJc w:val="left"/>
      <w:pPr>
        <w:ind w:left="2520" w:hanging="360"/>
      </w:pPr>
    </w:lvl>
    <w:lvl w:ilvl="4" w:tplc="E4B6A532">
      <w:start w:val="1"/>
      <w:numFmt w:val="lowerLetter"/>
      <w:lvlText w:val="%5."/>
      <w:lvlJc w:val="left"/>
      <w:pPr>
        <w:ind w:left="3240" w:hanging="360"/>
      </w:pPr>
    </w:lvl>
    <w:lvl w:ilvl="5" w:tplc="F7483750">
      <w:start w:val="1"/>
      <w:numFmt w:val="lowerRoman"/>
      <w:lvlText w:val="%6."/>
      <w:lvlJc w:val="right"/>
      <w:pPr>
        <w:ind w:left="3960" w:hanging="180"/>
      </w:pPr>
    </w:lvl>
    <w:lvl w:ilvl="6" w:tplc="46F8FC48">
      <w:start w:val="1"/>
      <w:numFmt w:val="decimal"/>
      <w:lvlText w:val="%7."/>
      <w:lvlJc w:val="left"/>
      <w:pPr>
        <w:ind w:left="4680" w:hanging="360"/>
      </w:pPr>
    </w:lvl>
    <w:lvl w:ilvl="7" w:tplc="DC1CB7A0">
      <w:start w:val="1"/>
      <w:numFmt w:val="lowerLetter"/>
      <w:lvlText w:val="%8."/>
      <w:lvlJc w:val="left"/>
      <w:pPr>
        <w:ind w:left="5400" w:hanging="360"/>
      </w:pPr>
    </w:lvl>
    <w:lvl w:ilvl="8" w:tplc="09962FBE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2F2FCC"/>
    <w:multiLevelType w:val="hybridMultilevel"/>
    <w:tmpl w:val="56601698"/>
    <w:lvl w:ilvl="0" w:tplc="1B1EC28C">
      <w:start w:val="1"/>
      <w:numFmt w:val="decimal"/>
      <w:lvlText w:val="%1."/>
      <w:lvlJc w:val="left"/>
      <w:pPr>
        <w:ind w:left="720" w:hanging="360"/>
      </w:pPr>
    </w:lvl>
    <w:lvl w:ilvl="1" w:tplc="2116AFF6">
      <w:start w:val="1"/>
      <w:numFmt w:val="lowerLetter"/>
      <w:lvlText w:val="%2."/>
      <w:lvlJc w:val="left"/>
      <w:pPr>
        <w:ind w:left="1440" w:hanging="360"/>
      </w:pPr>
    </w:lvl>
    <w:lvl w:ilvl="2" w:tplc="FA08A50C">
      <w:start w:val="1"/>
      <w:numFmt w:val="lowerRoman"/>
      <w:lvlText w:val="%3."/>
      <w:lvlJc w:val="right"/>
      <w:pPr>
        <w:ind w:left="2160" w:hanging="180"/>
      </w:pPr>
    </w:lvl>
    <w:lvl w:ilvl="3" w:tplc="5B869A0C">
      <w:start w:val="1"/>
      <w:numFmt w:val="decimal"/>
      <w:lvlText w:val="%4."/>
      <w:lvlJc w:val="left"/>
      <w:pPr>
        <w:ind w:left="2880" w:hanging="360"/>
      </w:pPr>
    </w:lvl>
    <w:lvl w:ilvl="4" w:tplc="3A3C7648">
      <w:start w:val="1"/>
      <w:numFmt w:val="lowerLetter"/>
      <w:lvlText w:val="%5."/>
      <w:lvlJc w:val="left"/>
      <w:pPr>
        <w:ind w:left="3600" w:hanging="360"/>
      </w:pPr>
    </w:lvl>
    <w:lvl w:ilvl="5" w:tplc="4A725132">
      <w:start w:val="1"/>
      <w:numFmt w:val="lowerRoman"/>
      <w:lvlText w:val="%6."/>
      <w:lvlJc w:val="right"/>
      <w:pPr>
        <w:ind w:left="4320" w:hanging="180"/>
      </w:pPr>
    </w:lvl>
    <w:lvl w:ilvl="6" w:tplc="590A4CE8">
      <w:start w:val="1"/>
      <w:numFmt w:val="decimal"/>
      <w:lvlText w:val="%7."/>
      <w:lvlJc w:val="left"/>
      <w:pPr>
        <w:ind w:left="5040" w:hanging="360"/>
      </w:pPr>
    </w:lvl>
    <w:lvl w:ilvl="7" w:tplc="BC408904">
      <w:start w:val="1"/>
      <w:numFmt w:val="lowerLetter"/>
      <w:lvlText w:val="%8."/>
      <w:lvlJc w:val="left"/>
      <w:pPr>
        <w:ind w:left="5760" w:hanging="360"/>
      </w:pPr>
    </w:lvl>
    <w:lvl w:ilvl="8" w:tplc="F0BAB9C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EE2F6F"/>
    <w:multiLevelType w:val="hybridMultilevel"/>
    <w:tmpl w:val="8DE046B2"/>
    <w:lvl w:ilvl="0" w:tplc="B232DD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620D8C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280F8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CABA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261DAC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60BD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F9AC9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A451F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BB0536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ECB2BCF"/>
    <w:multiLevelType w:val="hybridMultilevel"/>
    <w:tmpl w:val="D0C6C510"/>
    <w:lvl w:ilvl="0" w:tplc="F3CA22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B3A2C4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DA906EF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6747204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EE25D1A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0C9AE49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97C1C8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288761E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77E4CB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76BC6E78"/>
    <w:multiLevelType w:val="hybridMultilevel"/>
    <w:tmpl w:val="E4DA1A24"/>
    <w:lvl w:ilvl="0" w:tplc="33B403C6">
      <w:start w:val="2"/>
      <w:numFmt w:val="decimal"/>
      <w:lvlText w:val="%1."/>
      <w:lvlJc w:val="left"/>
      <w:pPr>
        <w:ind w:left="360" w:hanging="360"/>
      </w:pPr>
    </w:lvl>
    <w:lvl w:ilvl="1" w:tplc="19AE8B04">
      <w:start w:val="1"/>
      <w:numFmt w:val="lowerLetter"/>
      <w:lvlText w:val="%2."/>
      <w:lvlJc w:val="left"/>
      <w:pPr>
        <w:ind w:left="1440" w:hanging="360"/>
      </w:pPr>
    </w:lvl>
    <w:lvl w:ilvl="2" w:tplc="78942AD4">
      <w:start w:val="1"/>
      <w:numFmt w:val="lowerRoman"/>
      <w:lvlText w:val="%3."/>
      <w:lvlJc w:val="right"/>
      <w:pPr>
        <w:ind w:left="2160" w:hanging="180"/>
      </w:pPr>
    </w:lvl>
    <w:lvl w:ilvl="3" w:tplc="558650AC">
      <w:start w:val="1"/>
      <w:numFmt w:val="decimal"/>
      <w:lvlText w:val="%4."/>
      <w:lvlJc w:val="left"/>
      <w:pPr>
        <w:ind w:left="2880" w:hanging="360"/>
      </w:pPr>
    </w:lvl>
    <w:lvl w:ilvl="4" w:tplc="6E4860E8">
      <w:start w:val="1"/>
      <w:numFmt w:val="lowerLetter"/>
      <w:lvlText w:val="%5."/>
      <w:lvlJc w:val="left"/>
      <w:pPr>
        <w:ind w:left="3600" w:hanging="360"/>
      </w:pPr>
    </w:lvl>
    <w:lvl w:ilvl="5" w:tplc="1ED64B72">
      <w:start w:val="1"/>
      <w:numFmt w:val="lowerRoman"/>
      <w:lvlText w:val="%6."/>
      <w:lvlJc w:val="right"/>
      <w:pPr>
        <w:ind w:left="4320" w:hanging="180"/>
      </w:pPr>
    </w:lvl>
    <w:lvl w:ilvl="6" w:tplc="C60AF850">
      <w:start w:val="1"/>
      <w:numFmt w:val="decimal"/>
      <w:lvlText w:val="%7."/>
      <w:lvlJc w:val="left"/>
      <w:pPr>
        <w:ind w:left="5040" w:hanging="360"/>
      </w:pPr>
    </w:lvl>
    <w:lvl w:ilvl="7" w:tplc="9FB0C920">
      <w:start w:val="1"/>
      <w:numFmt w:val="lowerLetter"/>
      <w:lvlText w:val="%8."/>
      <w:lvlJc w:val="left"/>
      <w:pPr>
        <w:ind w:left="5760" w:hanging="360"/>
      </w:pPr>
    </w:lvl>
    <w:lvl w:ilvl="8" w:tplc="5726CBB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163786"/>
    <w:multiLevelType w:val="hybridMultilevel"/>
    <w:tmpl w:val="4AF88E92"/>
    <w:lvl w:ilvl="0" w:tplc="90C42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712AB9A">
      <w:start w:val="1"/>
      <w:numFmt w:val="lowerLetter"/>
      <w:lvlText w:val="%2."/>
      <w:lvlJc w:val="left"/>
      <w:pPr>
        <w:ind w:left="1440" w:hanging="360"/>
      </w:pPr>
    </w:lvl>
    <w:lvl w:ilvl="2" w:tplc="C6CE4D66">
      <w:start w:val="1"/>
      <w:numFmt w:val="lowerRoman"/>
      <w:lvlText w:val="%3."/>
      <w:lvlJc w:val="right"/>
      <w:pPr>
        <w:ind w:left="2160" w:hanging="180"/>
      </w:pPr>
    </w:lvl>
    <w:lvl w:ilvl="3" w:tplc="9FE47AD0">
      <w:start w:val="1"/>
      <w:numFmt w:val="decimal"/>
      <w:lvlText w:val="%4."/>
      <w:lvlJc w:val="left"/>
      <w:pPr>
        <w:ind w:left="2880" w:hanging="360"/>
      </w:pPr>
    </w:lvl>
    <w:lvl w:ilvl="4" w:tplc="1344644E">
      <w:start w:val="1"/>
      <w:numFmt w:val="lowerLetter"/>
      <w:lvlText w:val="%5."/>
      <w:lvlJc w:val="left"/>
      <w:pPr>
        <w:ind w:left="3600" w:hanging="360"/>
      </w:pPr>
    </w:lvl>
    <w:lvl w:ilvl="5" w:tplc="7BCCA926">
      <w:start w:val="1"/>
      <w:numFmt w:val="lowerRoman"/>
      <w:lvlText w:val="%6."/>
      <w:lvlJc w:val="right"/>
      <w:pPr>
        <w:ind w:left="4320" w:hanging="180"/>
      </w:pPr>
    </w:lvl>
    <w:lvl w:ilvl="6" w:tplc="B19ADCE6">
      <w:start w:val="1"/>
      <w:numFmt w:val="decimal"/>
      <w:lvlText w:val="%7."/>
      <w:lvlJc w:val="left"/>
      <w:pPr>
        <w:ind w:left="5040" w:hanging="360"/>
      </w:pPr>
    </w:lvl>
    <w:lvl w:ilvl="7" w:tplc="E1984038">
      <w:start w:val="1"/>
      <w:numFmt w:val="lowerLetter"/>
      <w:lvlText w:val="%8."/>
      <w:lvlJc w:val="left"/>
      <w:pPr>
        <w:ind w:left="5760" w:hanging="360"/>
      </w:pPr>
    </w:lvl>
    <w:lvl w:ilvl="8" w:tplc="0B40DA4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2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9"/>
  </w:num>
  <w:num w:numId="9">
    <w:abstractNumId w:val="14"/>
  </w:num>
  <w:num w:numId="10">
    <w:abstractNumId w:val="15"/>
  </w:num>
  <w:num w:numId="11">
    <w:abstractNumId w:val="4"/>
  </w:num>
  <w:num w:numId="12">
    <w:abstractNumId w:val="11"/>
  </w:num>
  <w:num w:numId="13">
    <w:abstractNumId w:val="3"/>
  </w:num>
  <w:num w:numId="14">
    <w:abstractNumId w:val="8"/>
  </w:num>
  <w:num w:numId="15">
    <w:abstractNumId w:val="12"/>
  </w:num>
  <w:num w:numId="16">
    <w:abstractNumId w:val="13"/>
  </w:num>
  <w:num w:numId="17">
    <w:abstractNumId w:val="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embedSystemFonts/>
  <w:proofState w:spelling="clean"/>
  <w:defaultTabStop w:val="1296"/>
  <w:hyphenationZone w:val="396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TA0tDQ0NDM3tDBU0lEKTi0uzszPAykwqgUA3rJJFiwAAAA="/>
  </w:docVars>
  <w:rsids>
    <w:rsidRoot w:val="00B937D5"/>
    <w:rsid w:val="00011649"/>
    <w:rsid w:val="000132EB"/>
    <w:rsid w:val="00023EE1"/>
    <w:rsid w:val="000349BE"/>
    <w:rsid w:val="00034F50"/>
    <w:rsid w:val="00042D3F"/>
    <w:rsid w:val="00043898"/>
    <w:rsid w:val="00052269"/>
    <w:rsid w:val="00062567"/>
    <w:rsid w:val="000A0682"/>
    <w:rsid w:val="000D7C4A"/>
    <w:rsid w:val="000E0789"/>
    <w:rsid w:val="000E12A9"/>
    <w:rsid w:val="000F4F01"/>
    <w:rsid w:val="00100446"/>
    <w:rsid w:val="0011249D"/>
    <w:rsid w:val="001261AA"/>
    <w:rsid w:val="00126881"/>
    <w:rsid w:val="00145B0F"/>
    <w:rsid w:val="00154BCE"/>
    <w:rsid w:val="0017199B"/>
    <w:rsid w:val="00173BC7"/>
    <w:rsid w:val="00177352"/>
    <w:rsid w:val="00181D83"/>
    <w:rsid w:val="001905CA"/>
    <w:rsid w:val="001909C9"/>
    <w:rsid w:val="00192C54"/>
    <w:rsid w:val="00196EAE"/>
    <w:rsid w:val="00197A01"/>
    <w:rsid w:val="001C7D39"/>
    <w:rsid w:val="001D5357"/>
    <w:rsid w:val="001F3122"/>
    <w:rsid w:val="00205E00"/>
    <w:rsid w:val="00211D17"/>
    <w:rsid w:val="002232C4"/>
    <w:rsid w:val="00243CCF"/>
    <w:rsid w:val="00260A9F"/>
    <w:rsid w:val="00265862"/>
    <w:rsid w:val="00286200"/>
    <w:rsid w:val="002A2166"/>
    <w:rsid w:val="002A75ED"/>
    <w:rsid w:val="002B11FF"/>
    <w:rsid w:val="002C355D"/>
    <w:rsid w:val="002E548C"/>
    <w:rsid w:val="00305F97"/>
    <w:rsid w:val="0031673C"/>
    <w:rsid w:val="003169C5"/>
    <w:rsid w:val="003279C1"/>
    <w:rsid w:val="00340A8C"/>
    <w:rsid w:val="00340CBF"/>
    <w:rsid w:val="003429CE"/>
    <w:rsid w:val="0035776D"/>
    <w:rsid w:val="00366427"/>
    <w:rsid w:val="00370A72"/>
    <w:rsid w:val="003815AB"/>
    <w:rsid w:val="00383746"/>
    <w:rsid w:val="003A10DD"/>
    <w:rsid w:val="003C64E0"/>
    <w:rsid w:val="003D10FE"/>
    <w:rsid w:val="003D30B3"/>
    <w:rsid w:val="00401ABC"/>
    <w:rsid w:val="00411447"/>
    <w:rsid w:val="00414A27"/>
    <w:rsid w:val="00416344"/>
    <w:rsid w:val="00421D3D"/>
    <w:rsid w:val="0042335C"/>
    <w:rsid w:val="0043458D"/>
    <w:rsid w:val="00451CB9"/>
    <w:rsid w:val="004569EB"/>
    <w:rsid w:val="004718CA"/>
    <w:rsid w:val="00474D3C"/>
    <w:rsid w:val="00487A4A"/>
    <w:rsid w:val="004A3110"/>
    <w:rsid w:val="004B4231"/>
    <w:rsid w:val="004B4957"/>
    <w:rsid w:val="004B5108"/>
    <w:rsid w:val="004C0B33"/>
    <w:rsid w:val="004C3F7B"/>
    <w:rsid w:val="004C4286"/>
    <w:rsid w:val="004C710D"/>
    <w:rsid w:val="004D18CD"/>
    <w:rsid w:val="004D7926"/>
    <w:rsid w:val="004E3074"/>
    <w:rsid w:val="004F144D"/>
    <w:rsid w:val="004F20FF"/>
    <w:rsid w:val="004F35A1"/>
    <w:rsid w:val="00500407"/>
    <w:rsid w:val="0051228C"/>
    <w:rsid w:val="00517BD0"/>
    <w:rsid w:val="00531043"/>
    <w:rsid w:val="00532DB0"/>
    <w:rsid w:val="00545A91"/>
    <w:rsid w:val="00546755"/>
    <w:rsid w:val="00546C36"/>
    <w:rsid w:val="00547FB8"/>
    <w:rsid w:val="00564249"/>
    <w:rsid w:val="00575061"/>
    <w:rsid w:val="00576908"/>
    <w:rsid w:val="005A6C91"/>
    <w:rsid w:val="005B1D9C"/>
    <w:rsid w:val="005B2784"/>
    <w:rsid w:val="005B2DB7"/>
    <w:rsid w:val="005B367E"/>
    <w:rsid w:val="005C2511"/>
    <w:rsid w:val="005E5898"/>
    <w:rsid w:val="00606F5D"/>
    <w:rsid w:val="00614E09"/>
    <w:rsid w:val="00621B68"/>
    <w:rsid w:val="0062417D"/>
    <w:rsid w:val="0062529C"/>
    <w:rsid w:val="0062568F"/>
    <w:rsid w:val="00626646"/>
    <w:rsid w:val="006356B1"/>
    <w:rsid w:val="00653DE4"/>
    <w:rsid w:val="0068232D"/>
    <w:rsid w:val="00690E23"/>
    <w:rsid w:val="0069170D"/>
    <w:rsid w:val="00695BC9"/>
    <w:rsid w:val="006A14E7"/>
    <w:rsid w:val="006A55CD"/>
    <w:rsid w:val="006B3481"/>
    <w:rsid w:val="006C5707"/>
    <w:rsid w:val="006E4528"/>
    <w:rsid w:val="006E6A1D"/>
    <w:rsid w:val="006F0713"/>
    <w:rsid w:val="00751358"/>
    <w:rsid w:val="007577F8"/>
    <w:rsid w:val="00773281"/>
    <w:rsid w:val="00793AA1"/>
    <w:rsid w:val="007B4B6B"/>
    <w:rsid w:val="007C25EE"/>
    <w:rsid w:val="007C399F"/>
    <w:rsid w:val="007D725A"/>
    <w:rsid w:val="007E2989"/>
    <w:rsid w:val="007F57CA"/>
    <w:rsid w:val="007F75BB"/>
    <w:rsid w:val="007F7FDE"/>
    <w:rsid w:val="008147E7"/>
    <w:rsid w:val="00817A77"/>
    <w:rsid w:val="0082219C"/>
    <w:rsid w:val="0084779A"/>
    <w:rsid w:val="00850A74"/>
    <w:rsid w:val="00863A3A"/>
    <w:rsid w:val="00864791"/>
    <w:rsid w:val="00867995"/>
    <w:rsid w:val="008703BB"/>
    <w:rsid w:val="00871733"/>
    <w:rsid w:val="00873687"/>
    <w:rsid w:val="008A1A09"/>
    <w:rsid w:val="008D2419"/>
    <w:rsid w:val="008D7E66"/>
    <w:rsid w:val="008E415E"/>
    <w:rsid w:val="008E4F63"/>
    <w:rsid w:val="008E63B8"/>
    <w:rsid w:val="00900179"/>
    <w:rsid w:val="00902F47"/>
    <w:rsid w:val="0090472F"/>
    <w:rsid w:val="009119B6"/>
    <w:rsid w:val="00921EFF"/>
    <w:rsid w:val="00924DC5"/>
    <w:rsid w:val="009300E3"/>
    <w:rsid w:val="00940E4C"/>
    <w:rsid w:val="00944B9B"/>
    <w:rsid w:val="0096509F"/>
    <w:rsid w:val="00967B80"/>
    <w:rsid w:val="00975116"/>
    <w:rsid w:val="00976033"/>
    <w:rsid w:val="009906AE"/>
    <w:rsid w:val="00990DB7"/>
    <w:rsid w:val="00994040"/>
    <w:rsid w:val="00996B1B"/>
    <w:rsid w:val="009A4821"/>
    <w:rsid w:val="009A5520"/>
    <w:rsid w:val="009A7C95"/>
    <w:rsid w:val="009B0001"/>
    <w:rsid w:val="009B5F9A"/>
    <w:rsid w:val="009E0EB0"/>
    <w:rsid w:val="009F039C"/>
    <w:rsid w:val="009F347F"/>
    <w:rsid w:val="009F4A5C"/>
    <w:rsid w:val="009F5DED"/>
    <w:rsid w:val="009F706D"/>
    <w:rsid w:val="00A060A3"/>
    <w:rsid w:val="00A14A12"/>
    <w:rsid w:val="00A32B52"/>
    <w:rsid w:val="00A34519"/>
    <w:rsid w:val="00A37CC6"/>
    <w:rsid w:val="00A4445F"/>
    <w:rsid w:val="00A50EF8"/>
    <w:rsid w:val="00A5668A"/>
    <w:rsid w:val="00A66D1A"/>
    <w:rsid w:val="00A67F8A"/>
    <w:rsid w:val="00A76CF0"/>
    <w:rsid w:val="00A77736"/>
    <w:rsid w:val="00A85AD8"/>
    <w:rsid w:val="00A91A47"/>
    <w:rsid w:val="00AB2AD5"/>
    <w:rsid w:val="00AB7A05"/>
    <w:rsid w:val="00AC7093"/>
    <w:rsid w:val="00AD45E8"/>
    <w:rsid w:val="00AD6A28"/>
    <w:rsid w:val="00AE5212"/>
    <w:rsid w:val="00AF019C"/>
    <w:rsid w:val="00AF0244"/>
    <w:rsid w:val="00B0397D"/>
    <w:rsid w:val="00B226C1"/>
    <w:rsid w:val="00B2386B"/>
    <w:rsid w:val="00B24B2C"/>
    <w:rsid w:val="00B51BE8"/>
    <w:rsid w:val="00B6466B"/>
    <w:rsid w:val="00B7434E"/>
    <w:rsid w:val="00B86E30"/>
    <w:rsid w:val="00B937D5"/>
    <w:rsid w:val="00B96F63"/>
    <w:rsid w:val="00BA3B56"/>
    <w:rsid w:val="00BB1AF1"/>
    <w:rsid w:val="00BB7E83"/>
    <w:rsid w:val="00BC6A40"/>
    <w:rsid w:val="00BE41F0"/>
    <w:rsid w:val="00C01E89"/>
    <w:rsid w:val="00C01F20"/>
    <w:rsid w:val="00C04B67"/>
    <w:rsid w:val="00C06D56"/>
    <w:rsid w:val="00C10695"/>
    <w:rsid w:val="00C13669"/>
    <w:rsid w:val="00C337FB"/>
    <w:rsid w:val="00C4009A"/>
    <w:rsid w:val="00C45292"/>
    <w:rsid w:val="00C60474"/>
    <w:rsid w:val="00C7748E"/>
    <w:rsid w:val="00C92EA1"/>
    <w:rsid w:val="00C96209"/>
    <w:rsid w:val="00C96323"/>
    <w:rsid w:val="00CA3D05"/>
    <w:rsid w:val="00CA3DE3"/>
    <w:rsid w:val="00CA4CA5"/>
    <w:rsid w:val="00CB2A77"/>
    <w:rsid w:val="00CB741D"/>
    <w:rsid w:val="00CE5353"/>
    <w:rsid w:val="00CF59E4"/>
    <w:rsid w:val="00D02F14"/>
    <w:rsid w:val="00D20EEE"/>
    <w:rsid w:val="00D2348F"/>
    <w:rsid w:val="00D31418"/>
    <w:rsid w:val="00D36662"/>
    <w:rsid w:val="00D373F9"/>
    <w:rsid w:val="00D46EC3"/>
    <w:rsid w:val="00D511F4"/>
    <w:rsid w:val="00D52F25"/>
    <w:rsid w:val="00D603F9"/>
    <w:rsid w:val="00D67D02"/>
    <w:rsid w:val="00DA66B4"/>
    <w:rsid w:val="00DB5BC6"/>
    <w:rsid w:val="00DC28E4"/>
    <w:rsid w:val="00DC6CB2"/>
    <w:rsid w:val="00DC7212"/>
    <w:rsid w:val="00DD4056"/>
    <w:rsid w:val="00DE48B0"/>
    <w:rsid w:val="00DE6B32"/>
    <w:rsid w:val="00DF10CE"/>
    <w:rsid w:val="00E00141"/>
    <w:rsid w:val="00E1785E"/>
    <w:rsid w:val="00E22794"/>
    <w:rsid w:val="00E36002"/>
    <w:rsid w:val="00E43D66"/>
    <w:rsid w:val="00E52B31"/>
    <w:rsid w:val="00E63CD4"/>
    <w:rsid w:val="00E63D37"/>
    <w:rsid w:val="00E71202"/>
    <w:rsid w:val="00E71B47"/>
    <w:rsid w:val="00E759A0"/>
    <w:rsid w:val="00E92286"/>
    <w:rsid w:val="00EA0C4D"/>
    <w:rsid w:val="00EA3CCB"/>
    <w:rsid w:val="00EB252B"/>
    <w:rsid w:val="00EC7079"/>
    <w:rsid w:val="00EC75D9"/>
    <w:rsid w:val="00EC7BF0"/>
    <w:rsid w:val="00ED6AB1"/>
    <w:rsid w:val="00EE14D6"/>
    <w:rsid w:val="00EE5D0B"/>
    <w:rsid w:val="00EF44B4"/>
    <w:rsid w:val="00EF5A47"/>
    <w:rsid w:val="00EF6DB2"/>
    <w:rsid w:val="00EF7114"/>
    <w:rsid w:val="00EF7B8F"/>
    <w:rsid w:val="00F11A2E"/>
    <w:rsid w:val="00F202C7"/>
    <w:rsid w:val="00F22F99"/>
    <w:rsid w:val="00F248AB"/>
    <w:rsid w:val="00F33233"/>
    <w:rsid w:val="00F372B9"/>
    <w:rsid w:val="00F45ECB"/>
    <w:rsid w:val="00F5633C"/>
    <w:rsid w:val="00F70ED2"/>
    <w:rsid w:val="00F72E61"/>
    <w:rsid w:val="00F759E1"/>
    <w:rsid w:val="00F80157"/>
    <w:rsid w:val="00F84D23"/>
    <w:rsid w:val="00F85700"/>
    <w:rsid w:val="00F873B0"/>
    <w:rsid w:val="00F92EBC"/>
    <w:rsid w:val="00F97F81"/>
    <w:rsid w:val="00FA43D6"/>
    <w:rsid w:val="00FA6E4A"/>
    <w:rsid w:val="00FA74E2"/>
    <w:rsid w:val="00FB5BF3"/>
    <w:rsid w:val="00FC381C"/>
    <w:rsid w:val="00FC3A90"/>
    <w:rsid w:val="00FC4102"/>
    <w:rsid w:val="00FE0F72"/>
    <w:rsid w:val="00FE764C"/>
    <w:rsid w:val="00FF1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B41A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37D5"/>
    <w:rPr>
      <w:rFonts w:ascii="Times New Roman" w:eastAsia="Times New Roman" w:hAnsi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434E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B7434E"/>
    <w:rPr>
      <w:rFonts w:ascii="Times New Roman" w:eastAsia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7434E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B7434E"/>
    <w:rPr>
      <w:rFonts w:ascii="Times New Roman" w:eastAsia="Times New Roman" w:hAnsi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3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7434E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FE764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locked/>
    <w:rsid w:val="00414A27"/>
    <w:rPr>
      <w:i/>
      <w:iCs/>
    </w:rPr>
  </w:style>
  <w:style w:type="paragraph" w:styleId="Revision">
    <w:name w:val="Revision"/>
    <w:hidden/>
    <w:uiPriority w:val="99"/>
    <w:semiHidden/>
    <w:rsid w:val="00FC4102"/>
    <w:rPr>
      <w:rFonts w:ascii="Times New Roman" w:eastAsia="Times New Roman" w:hAnsi="Times New Roman"/>
      <w:lang w:val="en-US"/>
    </w:rPr>
  </w:style>
  <w:style w:type="character" w:customStyle="1" w:styleId="rynqvb">
    <w:name w:val="rynqvb"/>
    <w:basedOn w:val="DefaultParagraphFont"/>
    <w:rsid w:val="00EA0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07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4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fb81d0e-98a2-425c-9575-0a6718af7c4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F31C7C1A16054A8504BE5089A634E2" ma:contentTypeVersion="16" ma:contentTypeDescription="Create a new document." ma:contentTypeScope="" ma:versionID="046bcf9f4666aee6829b871f5c6dff6a">
  <xsd:schema xmlns:xsd="http://www.w3.org/2001/XMLSchema" xmlns:xs="http://www.w3.org/2001/XMLSchema" xmlns:p="http://schemas.microsoft.com/office/2006/metadata/properties" xmlns:ns3="5fb81d0e-98a2-425c-9575-0a6718af7c4a" xmlns:ns4="2d86ce66-7f40-4193-b12a-856a40995288" targetNamespace="http://schemas.microsoft.com/office/2006/metadata/properties" ma:root="true" ma:fieldsID="88b8d3c369248f46d3c563d01ffcb18d" ns3:_="" ns4:_="">
    <xsd:import namespace="5fb81d0e-98a2-425c-9575-0a6718af7c4a"/>
    <xsd:import namespace="2d86ce66-7f40-4193-b12a-856a409952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81d0e-98a2-425c-9575-0a6718af7c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6ce66-7f40-4193-b12a-856a409952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BA36EF-5148-4AE3-8801-9C2E215AB659}">
  <ds:schemaRefs>
    <ds:schemaRef ds:uri="http://schemas.microsoft.com/office/2006/metadata/properties"/>
    <ds:schemaRef ds:uri="http://schemas.microsoft.com/office/infopath/2007/PartnerControls"/>
    <ds:schemaRef ds:uri="5fb81d0e-98a2-425c-9575-0a6718af7c4a"/>
  </ds:schemaRefs>
</ds:datastoreItem>
</file>

<file path=customXml/itemProps2.xml><?xml version="1.0" encoding="utf-8"?>
<ds:datastoreItem xmlns:ds="http://schemas.openxmlformats.org/officeDocument/2006/customXml" ds:itemID="{AA603F9E-2CCD-4C40-91C3-378AFF89B1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77257B-BDC8-42C0-88F3-80E62392C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b81d0e-98a2-425c-9575-0a6718af7c4a"/>
    <ds:schemaRef ds:uri="2d86ce66-7f40-4193-b12a-856a409952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6</Words>
  <Characters>2040</Characters>
  <Application>Microsoft Office Word</Application>
  <DocSecurity>0</DocSecurity>
  <Lines>136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0T09:06:00Z</dcterms:created>
  <dcterms:modified xsi:type="dcterms:W3CDTF">2023-10-1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F31C7C1A16054A8504BE5089A634E2</vt:lpwstr>
  </property>
  <property fmtid="{D5CDD505-2E9C-101B-9397-08002B2CF9AE}" pid="3" name="GrammarlyDocumentId">
    <vt:lpwstr>b59157f09161ae10fb824ae16d3df92c5fd5539a2770137d8653ae68cd61162f</vt:lpwstr>
  </property>
</Properties>
</file>